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61F9B" w14:textId="77777777" w:rsidR="0080015C" w:rsidRDefault="0080015C" w:rsidP="0080015C">
      <w:pPr>
        <w:jc w:val="center"/>
        <w:rPr>
          <w:b/>
          <w:bCs/>
          <w:color w:val="0070C0"/>
          <w:sz w:val="40"/>
          <w:szCs w:val="40"/>
        </w:rPr>
      </w:pPr>
    </w:p>
    <w:p w14:paraId="447D66E6" w14:textId="77777777" w:rsidR="0080015C" w:rsidRDefault="0080015C" w:rsidP="0080015C">
      <w:pPr>
        <w:jc w:val="center"/>
        <w:rPr>
          <w:b/>
          <w:bCs/>
          <w:color w:val="0070C0"/>
          <w:sz w:val="40"/>
          <w:szCs w:val="40"/>
        </w:rPr>
      </w:pPr>
    </w:p>
    <w:p w14:paraId="76EA2DCA" w14:textId="77777777" w:rsidR="0080015C" w:rsidRDefault="0080015C" w:rsidP="0080015C">
      <w:pPr>
        <w:jc w:val="center"/>
        <w:rPr>
          <w:b/>
          <w:bCs/>
          <w:color w:val="0070C0"/>
          <w:sz w:val="40"/>
          <w:szCs w:val="40"/>
        </w:rPr>
      </w:pPr>
    </w:p>
    <w:p w14:paraId="3A692FA7" w14:textId="77777777" w:rsidR="0080015C" w:rsidRDefault="0080015C" w:rsidP="0080015C">
      <w:pPr>
        <w:jc w:val="center"/>
        <w:rPr>
          <w:b/>
          <w:bCs/>
          <w:color w:val="0070C0"/>
          <w:sz w:val="40"/>
          <w:szCs w:val="40"/>
        </w:rPr>
      </w:pPr>
    </w:p>
    <w:p w14:paraId="2C8B327A" w14:textId="77777777" w:rsidR="0080015C" w:rsidRDefault="0080015C" w:rsidP="0080015C">
      <w:pPr>
        <w:jc w:val="center"/>
        <w:rPr>
          <w:b/>
          <w:bCs/>
          <w:color w:val="0070C0"/>
          <w:sz w:val="40"/>
          <w:szCs w:val="40"/>
        </w:rPr>
      </w:pPr>
    </w:p>
    <w:p w14:paraId="46F76FAD" w14:textId="7055F454" w:rsidR="00AB7A12" w:rsidRPr="0080015C" w:rsidRDefault="00000000" w:rsidP="0080015C">
      <w:pPr>
        <w:jc w:val="center"/>
        <w:rPr>
          <w:b/>
          <w:bCs/>
          <w:color w:val="0070C0"/>
          <w:sz w:val="40"/>
          <w:szCs w:val="40"/>
        </w:rPr>
      </w:pPr>
      <w:r w:rsidRPr="0080015C">
        <w:rPr>
          <w:b/>
          <w:bCs/>
          <w:color w:val="0070C0"/>
          <w:sz w:val="40"/>
          <w:szCs w:val="40"/>
        </w:rPr>
        <w:t>Identification des tendances de sécheresse hydrologique sur les stations hydrométriques dans le département 59</w:t>
      </w:r>
    </w:p>
    <w:p w14:paraId="1D840768" w14:textId="77777777" w:rsidR="00AB7A12" w:rsidRPr="0080015C" w:rsidRDefault="00000000">
      <w:pPr>
        <w:pStyle w:val="Author"/>
        <w:rPr>
          <w:lang w:val="fr-FR"/>
        </w:rPr>
      </w:pPr>
      <w:r w:rsidRPr="0080015C">
        <w:rPr>
          <w:lang w:val="fr-FR"/>
        </w:rPr>
        <w:t>Baptiste ROUSSEL, Imane PALAGI, Lucie CAULIER</w:t>
      </w:r>
    </w:p>
    <w:p w14:paraId="6D1CE62A" w14:textId="77777777" w:rsidR="00AB7A12" w:rsidRDefault="00000000">
      <w:pPr>
        <w:pStyle w:val="Date"/>
      </w:pPr>
      <w:r>
        <w:t>2025-07-30</w:t>
      </w:r>
    </w:p>
    <w:p w14:paraId="1E88DF3E" w14:textId="77777777" w:rsidR="0080015C" w:rsidRDefault="0080015C" w:rsidP="0080015C">
      <w:pPr>
        <w:pStyle w:val="Corpsdetexte"/>
        <w:rPr>
          <w:lang w:val="en-US"/>
        </w:rPr>
      </w:pPr>
    </w:p>
    <w:p w14:paraId="1FCF0C88" w14:textId="77777777" w:rsidR="0080015C" w:rsidRDefault="0080015C" w:rsidP="0080015C">
      <w:pPr>
        <w:pStyle w:val="Corpsdetexte"/>
        <w:rPr>
          <w:lang w:val="en-US"/>
        </w:rPr>
      </w:pPr>
    </w:p>
    <w:p w14:paraId="2C34F622" w14:textId="77777777" w:rsidR="0080015C" w:rsidRDefault="0080015C" w:rsidP="0080015C">
      <w:pPr>
        <w:pStyle w:val="Corpsdetexte"/>
        <w:rPr>
          <w:lang w:val="en-US"/>
        </w:rPr>
      </w:pPr>
    </w:p>
    <w:p w14:paraId="7042E14D" w14:textId="77777777" w:rsidR="0080015C" w:rsidRDefault="0080015C" w:rsidP="0080015C">
      <w:pPr>
        <w:pStyle w:val="Corpsdetexte"/>
        <w:rPr>
          <w:lang w:val="en-US"/>
        </w:rPr>
      </w:pPr>
    </w:p>
    <w:p w14:paraId="7B86962D" w14:textId="77777777" w:rsidR="0080015C" w:rsidRDefault="0080015C" w:rsidP="0080015C">
      <w:pPr>
        <w:pStyle w:val="Corpsdetexte"/>
        <w:rPr>
          <w:lang w:val="en-US"/>
        </w:rPr>
      </w:pPr>
    </w:p>
    <w:p w14:paraId="236D1914" w14:textId="77777777" w:rsidR="0080015C" w:rsidRDefault="0080015C" w:rsidP="0080015C">
      <w:pPr>
        <w:pStyle w:val="Corpsdetexte"/>
        <w:rPr>
          <w:lang w:val="en-US"/>
        </w:rPr>
      </w:pPr>
    </w:p>
    <w:p w14:paraId="484C8B59" w14:textId="77777777" w:rsidR="0080015C" w:rsidRDefault="0080015C" w:rsidP="0080015C">
      <w:pPr>
        <w:pStyle w:val="Corpsdetexte"/>
        <w:rPr>
          <w:lang w:val="en-US"/>
        </w:rPr>
      </w:pPr>
    </w:p>
    <w:p w14:paraId="54B3A288" w14:textId="77777777" w:rsidR="0080015C" w:rsidRDefault="0080015C" w:rsidP="0080015C">
      <w:pPr>
        <w:pStyle w:val="Corpsdetexte"/>
        <w:rPr>
          <w:lang w:val="en-US"/>
        </w:rPr>
      </w:pPr>
    </w:p>
    <w:p w14:paraId="6438506B" w14:textId="77777777" w:rsidR="0080015C" w:rsidRDefault="0080015C" w:rsidP="0080015C">
      <w:pPr>
        <w:pStyle w:val="Corpsdetexte"/>
        <w:rPr>
          <w:lang w:val="en-US"/>
        </w:rPr>
      </w:pPr>
    </w:p>
    <w:p w14:paraId="31FD3BD7" w14:textId="77777777" w:rsidR="0080015C" w:rsidRDefault="0080015C" w:rsidP="0080015C">
      <w:pPr>
        <w:pStyle w:val="Corpsdetexte"/>
        <w:rPr>
          <w:lang w:val="en-US"/>
        </w:rPr>
      </w:pPr>
    </w:p>
    <w:p w14:paraId="64BD927B" w14:textId="77777777" w:rsidR="0080015C" w:rsidRDefault="0080015C" w:rsidP="0080015C">
      <w:pPr>
        <w:pStyle w:val="Corpsdetexte"/>
        <w:rPr>
          <w:lang w:val="en-US"/>
        </w:rPr>
      </w:pPr>
    </w:p>
    <w:p w14:paraId="182B5532" w14:textId="77777777" w:rsidR="0080015C" w:rsidRDefault="0080015C" w:rsidP="0080015C">
      <w:pPr>
        <w:pStyle w:val="Corpsdetexte"/>
        <w:rPr>
          <w:lang w:val="en-US"/>
        </w:rPr>
      </w:pPr>
    </w:p>
    <w:p w14:paraId="560052CC" w14:textId="77777777" w:rsidR="0080015C" w:rsidRDefault="0080015C" w:rsidP="0080015C">
      <w:pPr>
        <w:pStyle w:val="Corpsdetexte"/>
        <w:rPr>
          <w:lang w:val="en-US"/>
        </w:rPr>
      </w:pPr>
    </w:p>
    <w:p w14:paraId="5EAEA569" w14:textId="77777777" w:rsidR="0080015C" w:rsidRDefault="0080015C" w:rsidP="0080015C">
      <w:pPr>
        <w:pStyle w:val="Corpsdetexte"/>
        <w:rPr>
          <w:lang w:val="en-US"/>
        </w:rPr>
      </w:pPr>
    </w:p>
    <w:p w14:paraId="3560ABAF" w14:textId="77777777" w:rsidR="0080015C" w:rsidRPr="0080015C" w:rsidRDefault="0080015C" w:rsidP="0080015C">
      <w:pPr>
        <w:pStyle w:val="Corpsdetexte"/>
        <w:rPr>
          <w:lang w:val="en-US"/>
        </w:rPr>
      </w:pPr>
    </w:p>
    <w:sdt>
      <w:sdtPr>
        <w:rPr>
          <w:b w:val="0"/>
          <w:bCs w:val="0"/>
          <w:color w:val="auto"/>
          <w:sz w:val="24"/>
        </w:rPr>
        <w:id w:val="-849878681"/>
        <w:docPartObj>
          <w:docPartGallery w:val="Table of Contents"/>
          <w:docPartUnique/>
        </w:docPartObj>
      </w:sdtPr>
      <w:sdtContent>
        <w:p w14:paraId="08B6BABE" w14:textId="47756488" w:rsidR="00AB7A12" w:rsidRDefault="00000000" w:rsidP="0080015C">
          <w:pPr>
            <w:pStyle w:val="En-ttedetabledesmatires"/>
            <w:jc w:val="center"/>
          </w:pPr>
          <w:r>
            <w:t xml:space="preserve">Table </w:t>
          </w:r>
          <w:r w:rsidR="0080015C">
            <w:t>des matières</w:t>
          </w:r>
        </w:p>
        <w:p w14:paraId="6526CAA3" w14:textId="62295F95" w:rsidR="00360268"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770693" w:history="1">
            <w:r w:rsidR="00360268" w:rsidRPr="00017A5F">
              <w:rPr>
                <w:rStyle w:val="Lienhypertexte"/>
                <w:noProof/>
              </w:rPr>
              <w:t>I.</w:t>
            </w:r>
            <w:r w:rsidR="00360268">
              <w:rPr>
                <w:rFonts w:asciiTheme="minorHAnsi" w:eastAsiaTheme="minorEastAsia" w:hAnsiTheme="minorHAnsi"/>
                <w:noProof/>
                <w:kern w:val="2"/>
                <w:sz w:val="24"/>
                <w:lang w:eastAsia="fr-FR"/>
                <w14:ligatures w14:val="standardContextual"/>
              </w:rPr>
              <w:tab/>
            </w:r>
            <w:r w:rsidR="00360268" w:rsidRPr="00017A5F">
              <w:rPr>
                <w:rStyle w:val="Lienhypertexte"/>
                <w:noProof/>
              </w:rPr>
              <w:t>Introduction</w:t>
            </w:r>
            <w:r w:rsidR="00360268">
              <w:rPr>
                <w:noProof/>
                <w:webHidden/>
              </w:rPr>
              <w:tab/>
            </w:r>
            <w:r w:rsidR="00360268">
              <w:rPr>
                <w:noProof/>
                <w:webHidden/>
              </w:rPr>
              <w:fldChar w:fldCharType="begin"/>
            </w:r>
            <w:r w:rsidR="00360268">
              <w:rPr>
                <w:noProof/>
                <w:webHidden/>
              </w:rPr>
              <w:instrText xml:space="preserve"> PAGEREF _Toc204770693 \h </w:instrText>
            </w:r>
            <w:r w:rsidR="00360268">
              <w:rPr>
                <w:noProof/>
                <w:webHidden/>
              </w:rPr>
            </w:r>
            <w:r w:rsidR="00360268">
              <w:rPr>
                <w:noProof/>
                <w:webHidden/>
              </w:rPr>
              <w:fldChar w:fldCharType="separate"/>
            </w:r>
            <w:r w:rsidR="0015394F">
              <w:rPr>
                <w:noProof/>
                <w:webHidden/>
              </w:rPr>
              <w:t>3</w:t>
            </w:r>
            <w:r w:rsidR="00360268">
              <w:rPr>
                <w:noProof/>
                <w:webHidden/>
              </w:rPr>
              <w:fldChar w:fldCharType="end"/>
            </w:r>
          </w:hyperlink>
        </w:p>
        <w:p w14:paraId="1C38B139" w14:textId="404DD9A3" w:rsidR="00360268" w:rsidRDefault="00360268">
          <w:pPr>
            <w:pStyle w:val="TM1"/>
            <w:rPr>
              <w:rFonts w:asciiTheme="minorHAnsi" w:eastAsiaTheme="minorEastAsia" w:hAnsiTheme="minorHAnsi"/>
              <w:noProof/>
              <w:kern w:val="2"/>
              <w:sz w:val="24"/>
              <w:lang w:eastAsia="fr-FR"/>
              <w14:ligatures w14:val="standardContextual"/>
            </w:rPr>
          </w:pPr>
          <w:hyperlink w:anchor="_Toc204770694" w:history="1">
            <w:r w:rsidRPr="00017A5F">
              <w:rPr>
                <w:rStyle w:val="Lienhypertexte"/>
                <w:noProof/>
              </w:rPr>
              <w:t>II.</w:t>
            </w:r>
            <w:r>
              <w:rPr>
                <w:rFonts w:asciiTheme="minorHAnsi" w:eastAsiaTheme="minorEastAsia" w:hAnsiTheme="minorHAnsi"/>
                <w:noProof/>
                <w:kern w:val="2"/>
                <w:sz w:val="24"/>
                <w:lang w:eastAsia="fr-FR"/>
                <w14:ligatures w14:val="standardContextual"/>
              </w:rPr>
              <w:tab/>
            </w:r>
            <w:r w:rsidRPr="00017A5F">
              <w:rPr>
                <w:rStyle w:val="Lienhypertexte"/>
                <w:noProof/>
              </w:rPr>
              <w:t>Récupération des chroniques de débits</w:t>
            </w:r>
            <w:r>
              <w:rPr>
                <w:noProof/>
                <w:webHidden/>
              </w:rPr>
              <w:tab/>
            </w:r>
            <w:r>
              <w:rPr>
                <w:noProof/>
                <w:webHidden/>
              </w:rPr>
              <w:fldChar w:fldCharType="begin"/>
            </w:r>
            <w:r>
              <w:rPr>
                <w:noProof/>
                <w:webHidden/>
              </w:rPr>
              <w:instrText xml:space="preserve"> PAGEREF _Toc204770694 \h </w:instrText>
            </w:r>
            <w:r>
              <w:rPr>
                <w:noProof/>
                <w:webHidden/>
              </w:rPr>
            </w:r>
            <w:r>
              <w:rPr>
                <w:noProof/>
                <w:webHidden/>
              </w:rPr>
              <w:fldChar w:fldCharType="separate"/>
            </w:r>
            <w:r w:rsidR="0015394F">
              <w:rPr>
                <w:noProof/>
                <w:webHidden/>
              </w:rPr>
              <w:t>3</w:t>
            </w:r>
            <w:r>
              <w:rPr>
                <w:noProof/>
                <w:webHidden/>
              </w:rPr>
              <w:fldChar w:fldCharType="end"/>
            </w:r>
          </w:hyperlink>
        </w:p>
        <w:p w14:paraId="45F3A1A9" w14:textId="5F179ABF" w:rsidR="00360268" w:rsidRDefault="00360268">
          <w:pPr>
            <w:pStyle w:val="TM1"/>
            <w:rPr>
              <w:rFonts w:asciiTheme="minorHAnsi" w:eastAsiaTheme="minorEastAsia" w:hAnsiTheme="minorHAnsi"/>
              <w:noProof/>
              <w:kern w:val="2"/>
              <w:sz w:val="24"/>
              <w:lang w:eastAsia="fr-FR"/>
              <w14:ligatures w14:val="standardContextual"/>
            </w:rPr>
          </w:pPr>
          <w:hyperlink w:anchor="_Toc204770695" w:history="1">
            <w:r w:rsidRPr="00017A5F">
              <w:rPr>
                <w:rStyle w:val="Lienhypertexte"/>
                <w:noProof/>
              </w:rPr>
              <w:t>III.</w:t>
            </w:r>
            <w:r>
              <w:rPr>
                <w:rFonts w:asciiTheme="minorHAnsi" w:eastAsiaTheme="minorEastAsia" w:hAnsiTheme="minorHAnsi"/>
                <w:noProof/>
                <w:kern w:val="2"/>
                <w:sz w:val="24"/>
                <w:lang w:eastAsia="fr-FR"/>
                <w14:ligatures w14:val="standardContextual"/>
              </w:rPr>
              <w:tab/>
            </w:r>
            <w:r w:rsidRPr="00017A5F">
              <w:rPr>
                <w:rStyle w:val="Lienhypertexte"/>
                <w:noProof/>
              </w:rPr>
              <w:t>Calcul des seuils de sécheresse</w:t>
            </w:r>
            <w:r>
              <w:rPr>
                <w:noProof/>
                <w:webHidden/>
              </w:rPr>
              <w:tab/>
            </w:r>
            <w:r>
              <w:rPr>
                <w:noProof/>
                <w:webHidden/>
              </w:rPr>
              <w:fldChar w:fldCharType="begin"/>
            </w:r>
            <w:r>
              <w:rPr>
                <w:noProof/>
                <w:webHidden/>
              </w:rPr>
              <w:instrText xml:space="preserve"> PAGEREF _Toc204770695 \h </w:instrText>
            </w:r>
            <w:r>
              <w:rPr>
                <w:noProof/>
                <w:webHidden/>
              </w:rPr>
            </w:r>
            <w:r>
              <w:rPr>
                <w:noProof/>
                <w:webHidden/>
              </w:rPr>
              <w:fldChar w:fldCharType="separate"/>
            </w:r>
            <w:r w:rsidR="0015394F">
              <w:rPr>
                <w:noProof/>
                <w:webHidden/>
              </w:rPr>
              <w:t>4</w:t>
            </w:r>
            <w:r>
              <w:rPr>
                <w:noProof/>
                <w:webHidden/>
              </w:rPr>
              <w:fldChar w:fldCharType="end"/>
            </w:r>
          </w:hyperlink>
        </w:p>
        <w:p w14:paraId="2E8DB4F3" w14:textId="5981FB54" w:rsidR="00360268" w:rsidRDefault="00360268">
          <w:pPr>
            <w:pStyle w:val="TM1"/>
            <w:rPr>
              <w:rFonts w:asciiTheme="minorHAnsi" w:eastAsiaTheme="minorEastAsia" w:hAnsiTheme="minorHAnsi"/>
              <w:noProof/>
              <w:kern w:val="2"/>
              <w:sz w:val="24"/>
              <w:lang w:eastAsia="fr-FR"/>
              <w14:ligatures w14:val="standardContextual"/>
            </w:rPr>
          </w:pPr>
          <w:hyperlink w:anchor="_Toc204770696" w:history="1">
            <w:r w:rsidRPr="00017A5F">
              <w:rPr>
                <w:rStyle w:val="Lienhypertexte"/>
                <w:noProof/>
              </w:rPr>
              <w:t>IV.</w:t>
            </w:r>
            <w:r>
              <w:rPr>
                <w:rFonts w:asciiTheme="minorHAnsi" w:eastAsiaTheme="minorEastAsia" w:hAnsiTheme="minorHAnsi"/>
                <w:noProof/>
                <w:kern w:val="2"/>
                <w:sz w:val="24"/>
                <w:lang w:eastAsia="fr-FR"/>
                <w14:ligatures w14:val="standardContextual"/>
              </w:rPr>
              <w:tab/>
            </w:r>
            <w:r w:rsidRPr="00017A5F">
              <w:rPr>
                <w:rStyle w:val="Lienhypertexte"/>
                <w:noProof/>
              </w:rPr>
              <w:t>Calcul des indicateurs de sécheresse</w:t>
            </w:r>
            <w:r>
              <w:rPr>
                <w:noProof/>
                <w:webHidden/>
              </w:rPr>
              <w:tab/>
            </w:r>
            <w:r>
              <w:rPr>
                <w:noProof/>
                <w:webHidden/>
              </w:rPr>
              <w:fldChar w:fldCharType="begin"/>
            </w:r>
            <w:r>
              <w:rPr>
                <w:noProof/>
                <w:webHidden/>
              </w:rPr>
              <w:instrText xml:space="preserve"> PAGEREF _Toc204770696 \h </w:instrText>
            </w:r>
            <w:r>
              <w:rPr>
                <w:noProof/>
                <w:webHidden/>
              </w:rPr>
            </w:r>
            <w:r>
              <w:rPr>
                <w:noProof/>
                <w:webHidden/>
              </w:rPr>
              <w:fldChar w:fldCharType="separate"/>
            </w:r>
            <w:r w:rsidR="0015394F">
              <w:rPr>
                <w:noProof/>
                <w:webHidden/>
              </w:rPr>
              <w:t>6</w:t>
            </w:r>
            <w:r>
              <w:rPr>
                <w:noProof/>
                <w:webHidden/>
              </w:rPr>
              <w:fldChar w:fldCharType="end"/>
            </w:r>
          </w:hyperlink>
        </w:p>
        <w:p w14:paraId="0D639EFB" w14:textId="33FBADF2" w:rsidR="00360268" w:rsidRDefault="00360268">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0697" w:history="1">
            <w:r w:rsidRPr="00017A5F">
              <w:rPr>
                <w:rStyle w:val="Lienhypertexte"/>
                <w:noProof/>
              </w:rPr>
              <w:t>IV.1</w:t>
            </w:r>
            <w:r>
              <w:rPr>
                <w:rFonts w:asciiTheme="minorHAnsi" w:eastAsiaTheme="minorEastAsia" w:hAnsiTheme="minorHAnsi"/>
                <w:noProof/>
                <w:kern w:val="2"/>
                <w:sz w:val="24"/>
                <w:lang w:eastAsia="fr-FR"/>
                <w14:ligatures w14:val="standardContextual"/>
              </w:rPr>
              <w:tab/>
            </w:r>
            <w:r w:rsidRPr="00017A5F">
              <w:rPr>
                <w:rStyle w:val="Lienhypertexte"/>
                <w:noProof/>
              </w:rPr>
              <w:t>Durée de la sécheresse</w:t>
            </w:r>
            <w:r>
              <w:rPr>
                <w:noProof/>
                <w:webHidden/>
              </w:rPr>
              <w:tab/>
            </w:r>
            <w:r>
              <w:rPr>
                <w:noProof/>
                <w:webHidden/>
              </w:rPr>
              <w:fldChar w:fldCharType="begin"/>
            </w:r>
            <w:r>
              <w:rPr>
                <w:noProof/>
                <w:webHidden/>
              </w:rPr>
              <w:instrText xml:space="preserve"> PAGEREF _Toc204770697 \h </w:instrText>
            </w:r>
            <w:r>
              <w:rPr>
                <w:noProof/>
                <w:webHidden/>
              </w:rPr>
            </w:r>
            <w:r>
              <w:rPr>
                <w:noProof/>
                <w:webHidden/>
              </w:rPr>
              <w:fldChar w:fldCharType="separate"/>
            </w:r>
            <w:r w:rsidR="0015394F">
              <w:rPr>
                <w:noProof/>
                <w:webHidden/>
              </w:rPr>
              <w:t>6</w:t>
            </w:r>
            <w:r>
              <w:rPr>
                <w:noProof/>
                <w:webHidden/>
              </w:rPr>
              <w:fldChar w:fldCharType="end"/>
            </w:r>
          </w:hyperlink>
        </w:p>
        <w:p w14:paraId="41D6A859" w14:textId="01344814" w:rsidR="00360268" w:rsidRDefault="00360268">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0698" w:history="1">
            <w:r w:rsidRPr="00017A5F">
              <w:rPr>
                <w:rStyle w:val="Lienhypertexte"/>
                <w:noProof/>
              </w:rPr>
              <w:t>IV.2</w:t>
            </w:r>
            <w:r>
              <w:rPr>
                <w:rFonts w:asciiTheme="minorHAnsi" w:eastAsiaTheme="minorEastAsia" w:hAnsiTheme="minorHAnsi"/>
                <w:noProof/>
                <w:kern w:val="2"/>
                <w:sz w:val="24"/>
                <w:lang w:eastAsia="fr-FR"/>
                <w14:ligatures w14:val="standardContextual"/>
              </w:rPr>
              <w:tab/>
            </w:r>
            <w:r w:rsidRPr="00017A5F">
              <w:rPr>
                <w:rStyle w:val="Lienhypertexte"/>
                <w:noProof/>
              </w:rPr>
              <w:t>VCN10</w:t>
            </w:r>
            <w:r>
              <w:rPr>
                <w:noProof/>
                <w:webHidden/>
              </w:rPr>
              <w:tab/>
            </w:r>
            <w:r>
              <w:rPr>
                <w:noProof/>
                <w:webHidden/>
              </w:rPr>
              <w:fldChar w:fldCharType="begin"/>
            </w:r>
            <w:r>
              <w:rPr>
                <w:noProof/>
                <w:webHidden/>
              </w:rPr>
              <w:instrText xml:space="preserve"> PAGEREF _Toc204770698 \h </w:instrText>
            </w:r>
            <w:r>
              <w:rPr>
                <w:noProof/>
                <w:webHidden/>
              </w:rPr>
            </w:r>
            <w:r>
              <w:rPr>
                <w:noProof/>
                <w:webHidden/>
              </w:rPr>
              <w:fldChar w:fldCharType="separate"/>
            </w:r>
            <w:r w:rsidR="0015394F">
              <w:rPr>
                <w:noProof/>
                <w:webHidden/>
              </w:rPr>
              <w:t>8</w:t>
            </w:r>
            <w:r>
              <w:rPr>
                <w:noProof/>
                <w:webHidden/>
              </w:rPr>
              <w:fldChar w:fldCharType="end"/>
            </w:r>
          </w:hyperlink>
        </w:p>
        <w:p w14:paraId="63053BC4" w14:textId="0107FF2B" w:rsidR="00360268" w:rsidRDefault="00360268">
          <w:pPr>
            <w:pStyle w:val="TM1"/>
            <w:rPr>
              <w:rFonts w:asciiTheme="minorHAnsi" w:eastAsiaTheme="minorEastAsia" w:hAnsiTheme="minorHAnsi"/>
              <w:noProof/>
              <w:kern w:val="2"/>
              <w:sz w:val="24"/>
              <w:lang w:eastAsia="fr-FR"/>
              <w14:ligatures w14:val="standardContextual"/>
            </w:rPr>
          </w:pPr>
          <w:hyperlink w:anchor="_Toc204770699" w:history="1">
            <w:r w:rsidRPr="00017A5F">
              <w:rPr>
                <w:rStyle w:val="Lienhypertexte"/>
                <w:noProof/>
              </w:rPr>
              <w:t>V.</w:t>
            </w:r>
            <w:r>
              <w:rPr>
                <w:rFonts w:asciiTheme="minorHAnsi" w:eastAsiaTheme="minorEastAsia" w:hAnsiTheme="minorHAnsi"/>
                <w:noProof/>
                <w:kern w:val="2"/>
                <w:sz w:val="24"/>
                <w:lang w:eastAsia="fr-FR"/>
                <w14:ligatures w14:val="standardContextual"/>
              </w:rPr>
              <w:tab/>
            </w:r>
            <w:r w:rsidRPr="00017A5F">
              <w:rPr>
                <w:rStyle w:val="Lienhypertexte"/>
                <w:noProof/>
              </w:rPr>
              <w:t>Tendances de sécheresse</w:t>
            </w:r>
            <w:r>
              <w:rPr>
                <w:noProof/>
                <w:webHidden/>
              </w:rPr>
              <w:tab/>
            </w:r>
            <w:r>
              <w:rPr>
                <w:noProof/>
                <w:webHidden/>
              </w:rPr>
              <w:fldChar w:fldCharType="begin"/>
            </w:r>
            <w:r>
              <w:rPr>
                <w:noProof/>
                <w:webHidden/>
              </w:rPr>
              <w:instrText xml:space="preserve"> PAGEREF _Toc204770699 \h </w:instrText>
            </w:r>
            <w:r>
              <w:rPr>
                <w:noProof/>
                <w:webHidden/>
              </w:rPr>
            </w:r>
            <w:r>
              <w:rPr>
                <w:noProof/>
                <w:webHidden/>
              </w:rPr>
              <w:fldChar w:fldCharType="separate"/>
            </w:r>
            <w:r w:rsidR="0015394F">
              <w:rPr>
                <w:noProof/>
                <w:webHidden/>
              </w:rPr>
              <w:t>9</w:t>
            </w:r>
            <w:r>
              <w:rPr>
                <w:noProof/>
                <w:webHidden/>
              </w:rPr>
              <w:fldChar w:fldCharType="end"/>
            </w:r>
          </w:hyperlink>
        </w:p>
        <w:p w14:paraId="5AD2BB72" w14:textId="672EBE2C" w:rsidR="00360268" w:rsidRDefault="00360268">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0700" w:history="1">
            <w:r w:rsidRPr="00017A5F">
              <w:rPr>
                <w:rStyle w:val="Lienhypertexte"/>
                <w:noProof/>
              </w:rPr>
              <w:t>V.1</w:t>
            </w:r>
            <w:r>
              <w:rPr>
                <w:rFonts w:asciiTheme="minorHAnsi" w:eastAsiaTheme="minorEastAsia" w:hAnsiTheme="minorHAnsi"/>
                <w:noProof/>
                <w:kern w:val="2"/>
                <w:sz w:val="24"/>
                <w:lang w:eastAsia="fr-FR"/>
                <w14:ligatures w14:val="standardContextual"/>
              </w:rPr>
              <w:tab/>
            </w:r>
            <w:r w:rsidRPr="00017A5F">
              <w:rPr>
                <w:rStyle w:val="Lienhypertexte"/>
                <w:noProof/>
              </w:rPr>
              <w:t>Tendances sur la durée de sécheresse</w:t>
            </w:r>
            <w:r>
              <w:rPr>
                <w:noProof/>
                <w:webHidden/>
              </w:rPr>
              <w:tab/>
            </w:r>
            <w:r>
              <w:rPr>
                <w:noProof/>
                <w:webHidden/>
              </w:rPr>
              <w:fldChar w:fldCharType="begin"/>
            </w:r>
            <w:r>
              <w:rPr>
                <w:noProof/>
                <w:webHidden/>
              </w:rPr>
              <w:instrText xml:space="preserve"> PAGEREF _Toc204770700 \h </w:instrText>
            </w:r>
            <w:r>
              <w:rPr>
                <w:noProof/>
                <w:webHidden/>
              </w:rPr>
            </w:r>
            <w:r>
              <w:rPr>
                <w:noProof/>
                <w:webHidden/>
              </w:rPr>
              <w:fldChar w:fldCharType="separate"/>
            </w:r>
            <w:r w:rsidR="0015394F">
              <w:rPr>
                <w:noProof/>
                <w:webHidden/>
              </w:rPr>
              <w:t>10</w:t>
            </w:r>
            <w:r>
              <w:rPr>
                <w:noProof/>
                <w:webHidden/>
              </w:rPr>
              <w:fldChar w:fldCharType="end"/>
            </w:r>
          </w:hyperlink>
        </w:p>
        <w:p w14:paraId="616DFE2C" w14:textId="2BE2CBFA" w:rsidR="00360268" w:rsidRDefault="00360268">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770701" w:history="1">
            <w:r w:rsidRPr="00017A5F">
              <w:rPr>
                <w:rStyle w:val="Lienhypertexte"/>
                <w:noProof/>
              </w:rPr>
              <w:t>V.2</w:t>
            </w:r>
            <w:r>
              <w:rPr>
                <w:rFonts w:asciiTheme="minorHAnsi" w:eastAsiaTheme="minorEastAsia" w:hAnsiTheme="minorHAnsi"/>
                <w:noProof/>
                <w:kern w:val="2"/>
                <w:sz w:val="24"/>
                <w:lang w:eastAsia="fr-FR"/>
                <w14:ligatures w14:val="standardContextual"/>
              </w:rPr>
              <w:tab/>
            </w:r>
            <w:r w:rsidRPr="00017A5F">
              <w:rPr>
                <w:rStyle w:val="Lienhypertexte"/>
                <w:noProof/>
              </w:rPr>
              <w:t>Tendance sur les VCN10</w:t>
            </w:r>
            <w:r>
              <w:rPr>
                <w:noProof/>
                <w:webHidden/>
              </w:rPr>
              <w:tab/>
            </w:r>
            <w:r>
              <w:rPr>
                <w:noProof/>
                <w:webHidden/>
              </w:rPr>
              <w:fldChar w:fldCharType="begin"/>
            </w:r>
            <w:r>
              <w:rPr>
                <w:noProof/>
                <w:webHidden/>
              </w:rPr>
              <w:instrText xml:space="preserve"> PAGEREF _Toc204770701 \h </w:instrText>
            </w:r>
            <w:r>
              <w:rPr>
                <w:noProof/>
                <w:webHidden/>
              </w:rPr>
            </w:r>
            <w:r>
              <w:rPr>
                <w:noProof/>
                <w:webHidden/>
              </w:rPr>
              <w:fldChar w:fldCharType="separate"/>
            </w:r>
            <w:r w:rsidR="0015394F">
              <w:rPr>
                <w:noProof/>
                <w:webHidden/>
              </w:rPr>
              <w:t>12</w:t>
            </w:r>
            <w:r>
              <w:rPr>
                <w:noProof/>
                <w:webHidden/>
              </w:rPr>
              <w:fldChar w:fldCharType="end"/>
            </w:r>
          </w:hyperlink>
        </w:p>
        <w:p w14:paraId="53BCBE31" w14:textId="3FE8E61B" w:rsidR="00360268" w:rsidRDefault="00360268">
          <w:pPr>
            <w:pStyle w:val="TM1"/>
            <w:rPr>
              <w:rFonts w:asciiTheme="minorHAnsi" w:eastAsiaTheme="minorEastAsia" w:hAnsiTheme="minorHAnsi"/>
              <w:noProof/>
              <w:kern w:val="2"/>
              <w:sz w:val="24"/>
              <w:lang w:eastAsia="fr-FR"/>
              <w14:ligatures w14:val="standardContextual"/>
            </w:rPr>
          </w:pPr>
          <w:hyperlink w:anchor="_Toc204770702" w:history="1">
            <w:r w:rsidRPr="00017A5F">
              <w:rPr>
                <w:rStyle w:val="Lienhypertexte"/>
                <w:noProof/>
              </w:rPr>
              <w:t>VI.</w:t>
            </w:r>
            <w:r>
              <w:rPr>
                <w:rFonts w:asciiTheme="minorHAnsi" w:eastAsiaTheme="minorEastAsia" w:hAnsiTheme="minorHAnsi"/>
                <w:noProof/>
                <w:kern w:val="2"/>
                <w:sz w:val="24"/>
                <w:lang w:eastAsia="fr-FR"/>
                <w14:ligatures w14:val="standardContextual"/>
              </w:rPr>
              <w:tab/>
            </w:r>
            <w:r w:rsidRPr="00017A5F">
              <w:rPr>
                <w:rStyle w:val="Lienhypertexte"/>
                <w:noProof/>
              </w:rPr>
              <w:t>Conclusion</w:t>
            </w:r>
            <w:r>
              <w:rPr>
                <w:noProof/>
                <w:webHidden/>
              </w:rPr>
              <w:tab/>
            </w:r>
            <w:r>
              <w:rPr>
                <w:noProof/>
                <w:webHidden/>
              </w:rPr>
              <w:fldChar w:fldCharType="begin"/>
            </w:r>
            <w:r>
              <w:rPr>
                <w:noProof/>
                <w:webHidden/>
              </w:rPr>
              <w:instrText xml:space="preserve"> PAGEREF _Toc204770702 \h </w:instrText>
            </w:r>
            <w:r>
              <w:rPr>
                <w:noProof/>
                <w:webHidden/>
              </w:rPr>
            </w:r>
            <w:r>
              <w:rPr>
                <w:noProof/>
                <w:webHidden/>
              </w:rPr>
              <w:fldChar w:fldCharType="separate"/>
            </w:r>
            <w:r w:rsidR="0015394F">
              <w:rPr>
                <w:noProof/>
                <w:webHidden/>
              </w:rPr>
              <w:t>14</w:t>
            </w:r>
            <w:r>
              <w:rPr>
                <w:noProof/>
                <w:webHidden/>
              </w:rPr>
              <w:fldChar w:fldCharType="end"/>
            </w:r>
          </w:hyperlink>
        </w:p>
        <w:p w14:paraId="417CB25E" w14:textId="77777777" w:rsidR="0080015C" w:rsidRDefault="00000000" w:rsidP="0080015C">
          <w:r>
            <w:fldChar w:fldCharType="end"/>
          </w:r>
        </w:p>
      </w:sdtContent>
    </w:sdt>
    <w:bookmarkStart w:id="0" w:name="_Toc204770693" w:displacedByCustomXml="prev"/>
    <w:bookmarkStart w:id="1" w:name="introduction" w:displacedByCustomXml="prev"/>
    <w:p w14:paraId="39858A94" w14:textId="77777777" w:rsidR="0080015C" w:rsidRDefault="0080015C" w:rsidP="0080015C"/>
    <w:p w14:paraId="5E38ECC9" w14:textId="77777777" w:rsidR="0080015C" w:rsidRDefault="0080015C" w:rsidP="0080015C"/>
    <w:p w14:paraId="7002C808" w14:textId="77777777" w:rsidR="0080015C" w:rsidRDefault="0080015C" w:rsidP="0080015C"/>
    <w:p w14:paraId="3F021C9E" w14:textId="77777777" w:rsidR="0080015C" w:rsidRDefault="0080015C" w:rsidP="0080015C"/>
    <w:p w14:paraId="4CEA31A7" w14:textId="77777777" w:rsidR="0080015C" w:rsidRDefault="0080015C" w:rsidP="0080015C"/>
    <w:p w14:paraId="71D0F325" w14:textId="77777777" w:rsidR="0080015C" w:rsidRDefault="0080015C" w:rsidP="0080015C"/>
    <w:p w14:paraId="1B989CB1" w14:textId="77777777" w:rsidR="0080015C" w:rsidRDefault="0080015C" w:rsidP="0080015C"/>
    <w:p w14:paraId="08D2A772" w14:textId="77777777" w:rsidR="0080015C" w:rsidRDefault="0080015C" w:rsidP="0080015C"/>
    <w:p w14:paraId="6D6377DC" w14:textId="77777777" w:rsidR="0080015C" w:rsidRDefault="0080015C" w:rsidP="0080015C"/>
    <w:p w14:paraId="649FD160" w14:textId="77777777" w:rsidR="0080015C" w:rsidRDefault="0080015C" w:rsidP="0080015C"/>
    <w:p w14:paraId="6FEA9E8D" w14:textId="77777777" w:rsidR="0080015C" w:rsidRDefault="0080015C" w:rsidP="0080015C"/>
    <w:p w14:paraId="7CE6AD8E" w14:textId="77777777" w:rsidR="0080015C" w:rsidRDefault="0080015C" w:rsidP="0080015C"/>
    <w:p w14:paraId="7D02EE17" w14:textId="77777777" w:rsidR="0080015C" w:rsidRDefault="0080015C" w:rsidP="0080015C"/>
    <w:p w14:paraId="46240F96" w14:textId="77777777" w:rsidR="0080015C" w:rsidRDefault="0080015C" w:rsidP="0080015C"/>
    <w:p w14:paraId="1950C7F7" w14:textId="77777777" w:rsidR="0080015C" w:rsidRDefault="0080015C" w:rsidP="0080015C"/>
    <w:p w14:paraId="5BD8E394" w14:textId="77777777" w:rsidR="0080015C" w:rsidRDefault="0080015C" w:rsidP="0080015C"/>
    <w:p w14:paraId="43671661" w14:textId="77777777" w:rsidR="0080015C" w:rsidRDefault="0080015C" w:rsidP="0080015C"/>
    <w:p w14:paraId="4B85D13F" w14:textId="3EC31BC2" w:rsidR="00AB7A12" w:rsidRPr="0080015C" w:rsidRDefault="00000000" w:rsidP="0080015C">
      <w:pPr>
        <w:pStyle w:val="Paragraphedeliste"/>
        <w:numPr>
          <w:ilvl w:val="0"/>
          <w:numId w:val="14"/>
        </w:numPr>
        <w:rPr>
          <w:b/>
          <w:bCs/>
          <w:color w:val="0070C0"/>
          <w:sz w:val="36"/>
          <w:szCs w:val="36"/>
        </w:rPr>
      </w:pPr>
      <w:r w:rsidRPr="0080015C">
        <w:rPr>
          <w:b/>
          <w:bCs/>
          <w:color w:val="0070C0"/>
          <w:sz w:val="36"/>
          <w:szCs w:val="36"/>
        </w:rPr>
        <w:lastRenderedPageBreak/>
        <w:t>Introduction</w:t>
      </w:r>
      <w:bookmarkEnd w:id="0"/>
    </w:p>
    <w:p w14:paraId="67B94BF4" w14:textId="77777777" w:rsidR="00AB7A12"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w:t>
      </w:r>
      <w:proofErr w:type="spellStart"/>
      <w:r>
        <w:t>Lespinas</w:t>
      </w:r>
      <w:proofErr w:type="spellEnd"/>
      <w:r>
        <w:t xml:space="preserve"> et al., 2010 ; </w:t>
      </w:r>
      <w:proofErr w:type="spellStart"/>
      <w:r>
        <w:t>Giuntoli</w:t>
      </w:r>
      <w:proofErr w:type="spellEnd"/>
      <w:r>
        <w:t xml:space="preserve"> et al., 2013 ; </w:t>
      </w:r>
      <w:proofErr w:type="spellStart"/>
      <w:r>
        <w:t>Ducharne</w:t>
      </w:r>
      <w:proofErr w:type="spellEnd"/>
      <w:r>
        <w:t xml:space="preserv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4AA3C953" w14:textId="77777777" w:rsidR="00AB7A12" w:rsidRDefault="00000000">
      <w:pPr>
        <w:pStyle w:val="Corpsdetexte"/>
      </w:pPr>
      <w:r>
        <w:t>Ce document a pour but d’identifier des éventuelles tendances de sécheresse hydrologique à l’échelle d’un département ou d’une région, via le calcul de deux indicateurs issus de données de débits journalières :</w:t>
      </w:r>
    </w:p>
    <w:p w14:paraId="086F4E65" w14:textId="77777777" w:rsidR="00AB7A12" w:rsidRDefault="00000000">
      <w:pPr>
        <w:numPr>
          <w:ilvl w:val="0"/>
          <w:numId w:val="12"/>
        </w:numPr>
      </w:pPr>
      <w:r>
        <w:t>la durée de sécheresse (en jours)</w:t>
      </w:r>
    </w:p>
    <w:p w14:paraId="311F38FB" w14:textId="77777777" w:rsidR="00AB7A12" w:rsidRDefault="00000000">
      <w:pPr>
        <w:numPr>
          <w:ilvl w:val="0"/>
          <w:numId w:val="12"/>
        </w:numPr>
      </w:pPr>
      <w:r>
        <w:t>le VCN10 annuel (calculé sur les débits spécifiques), donnant une indication sur la sévérité des sécheresses</w:t>
      </w:r>
    </w:p>
    <w:p w14:paraId="15D9C92E" w14:textId="77777777" w:rsidR="00AB7A12" w:rsidRDefault="00000000">
      <w:pPr>
        <w:pStyle w:val="FirstParagraph"/>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5F07B4F0" w14:textId="77777777" w:rsidR="00AB7A12" w:rsidRDefault="00000000">
      <w:pPr>
        <w:pStyle w:val="Corpsdetexte"/>
      </w:pPr>
      <w:r>
        <w:t>Nous avons ici utilisé les données allant du 01-01-2000 à 31-12-2024.</w:t>
      </w:r>
    </w:p>
    <w:p w14:paraId="45B5431D" w14:textId="494D48BF" w:rsidR="00AB7A12" w:rsidRPr="0080015C" w:rsidRDefault="00000000" w:rsidP="0080015C">
      <w:pPr>
        <w:pStyle w:val="Titre1"/>
        <w:numPr>
          <w:ilvl w:val="0"/>
          <w:numId w:val="14"/>
        </w:numPr>
        <w:rPr>
          <w:sz w:val="36"/>
          <w:szCs w:val="36"/>
        </w:rPr>
      </w:pPr>
      <w:bookmarkStart w:id="2" w:name="_Toc204770694"/>
      <w:bookmarkStart w:id="3" w:name="récupération-des-chroniques-de-débits"/>
      <w:bookmarkEnd w:id="1"/>
      <w:r w:rsidRPr="0080015C">
        <w:rPr>
          <w:sz w:val="36"/>
          <w:szCs w:val="36"/>
        </w:rPr>
        <w:t>Récupération des chroniques de débits</w:t>
      </w:r>
      <w:bookmarkEnd w:id="2"/>
    </w:p>
    <w:p w14:paraId="55DC86E7" w14:textId="77777777" w:rsidR="00AB7A12" w:rsidRDefault="00000000">
      <w:pPr>
        <w:pStyle w:val="FirstParagraph"/>
      </w:pPr>
      <w:r>
        <w:t>Dans cette étude, nous allons utiliser les données de débit des stations hydrométriques du département 59. Les informations concernant les stations et leurs chroniques sont bancarisées dans l’</w:t>
      </w:r>
      <w:proofErr w:type="spellStart"/>
      <w:r>
        <w:t>hydroportail</w:t>
      </w:r>
      <w:proofErr w:type="spellEnd"/>
      <w:r>
        <w:t xml:space="preserve">. Elles </w:t>
      </w:r>
      <w:r>
        <w:lastRenderedPageBreak/>
        <w:t xml:space="preserve">sont récupérées à partir de l’API Hydrométrie de </w:t>
      </w:r>
      <w:proofErr w:type="spellStart"/>
      <w:r>
        <w:t>Hub’eau</w:t>
      </w:r>
      <w:proofErr w:type="spellEnd"/>
      <w:r>
        <w:t>. Les stations hydrométriques sont des points de mesure permettant de surveiller en temps réel ou en différé les débits et niveaux des cours d’eau en France. Ces stations sont équipées de capteurs qui mesurent plusieurs paramètres hydrologiques :</w:t>
      </w:r>
    </w:p>
    <w:p w14:paraId="08301DD1" w14:textId="77777777" w:rsidR="00AB7A12" w:rsidRDefault="00000000">
      <w:pPr>
        <w:pStyle w:val="Compact"/>
        <w:numPr>
          <w:ilvl w:val="0"/>
          <w:numId w:val="13"/>
        </w:numPr>
      </w:pPr>
      <w:r>
        <w:rPr>
          <w:b/>
          <w:bCs/>
        </w:rPr>
        <w:t>Le niveau de l’eau</w:t>
      </w:r>
      <w:r>
        <w:t xml:space="preserve"> (hauteur hydrométrique)</w:t>
      </w:r>
    </w:p>
    <w:p w14:paraId="38F4A2DC" w14:textId="77777777" w:rsidR="00AB7A12" w:rsidRDefault="00000000">
      <w:pPr>
        <w:pStyle w:val="Compact"/>
        <w:numPr>
          <w:ilvl w:val="0"/>
          <w:numId w:val="13"/>
        </w:numPr>
      </w:pPr>
      <w:r>
        <w:rPr>
          <w:b/>
          <w:bCs/>
        </w:rPr>
        <w:t>Le débit</w:t>
      </w:r>
      <w:r>
        <w:t xml:space="preserve"> (volume d’eau écoulé par seconde)</w:t>
      </w:r>
    </w:p>
    <w:p w14:paraId="0D2A4CB9" w14:textId="77777777" w:rsidR="005F2AE1" w:rsidRDefault="005F2AE1" w:rsidP="005F2AE1">
      <w:pPr>
        <w:pStyle w:val="Compact"/>
      </w:pPr>
    </w:p>
    <w:p w14:paraId="3D46F236" w14:textId="199BA0A5" w:rsidR="005F2AE1" w:rsidRDefault="005F2AE1" w:rsidP="005F2AE1">
      <w:pPr>
        <w:pStyle w:val="Compact"/>
      </w:pPr>
      <w:r>
        <w:rPr>
          <w:noProof/>
        </w:rPr>
        <w:drawing>
          <wp:inline distT="0" distB="0" distL="0" distR="0" wp14:anchorId="026E8986" wp14:editId="46181955">
            <wp:extent cx="6404610" cy="4529455"/>
            <wp:effectExtent l="0" t="0" r="0" b="4445"/>
            <wp:docPr id="102206616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066164" name="Image 1022066164"/>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1C1893C9" w14:textId="77777777" w:rsidR="00AB7A12"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75EA52E5" w14:textId="69C49454" w:rsidR="00AB7A12" w:rsidRPr="0080015C" w:rsidRDefault="0080015C" w:rsidP="0080015C">
      <w:pPr>
        <w:pStyle w:val="Titre1"/>
        <w:numPr>
          <w:ilvl w:val="0"/>
          <w:numId w:val="14"/>
        </w:numPr>
        <w:rPr>
          <w:sz w:val="36"/>
          <w:szCs w:val="36"/>
        </w:rPr>
      </w:pPr>
      <w:bookmarkStart w:id="4" w:name="_Toc204770695"/>
      <w:bookmarkStart w:id="5" w:name="calcul-des-seuils-de-sécheresse"/>
      <w:bookmarkEnd w:id="3"/>
      <w:r w:rsidRPr="0080015C">
        <w:rPr>
          <w:sz w:val="36"/>
          <w:szCs w:val="36"/>
        </w:rPr>
        <w:t xml:space="preserve"> Calcul des seuils de sécheresse</w:t>
      </w:r>
      <w:bookmarkEnd w:id="4"/>
    </w:p>
    <w:p w14:paraId="397B02F8" w14:textId="77777777" w:rsidR="00AB7A12" w:rsidRDefault="00000000">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w:t>
      </w:r>
      <w:r>
        <w:lastRenderedPageBreak/>
        <w:t>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3F2DAD99" w14:textId="77777777" w:rsidR="00AB7A12"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Valeurs du Q90 pour les stations hydrométriques du département 59 entre le 01-01-2000 et le 31-12-2024</w:t>
      </w:r>
    </w:p>
    <w:tbl>
      <w:tblPr>
        <w:tblW w:w="0" w:type="auto"/>
        <w:jc w:val="center"/>
        <w:tblLayout w:type="fixed"/>
        <w:tblLook w:val="0420" w:firstRow="1" w:lastRow="0" w:firstColumn="0" w:lastColumn="0" w:noHBand="0" w:noVBand="1"/>
      </w:tblPr>
      <w:tblGrid>
        <w:gridCol w:w="1701"/>
        <w:gridCol w:w="3402"/>
        <w:gridCol w:w="2268"/>
        <w:gridCol w:w="2268"/>
      </w:tblGrid>
      <w:tr w:rsidR="00AB7A12" w14:paraId="128D55AA"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69A7B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52F4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755D1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80216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Q90(l/s)</w:t>
            </w:r>
          </w:p>
        </w:tc>
      </w:tr>
      <w:tr w:rsidR="00AB7A12" w14:paraId="6EE12378"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1C22E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441C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Étrœung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C2FC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2DAC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8.40</w:t>
            </w:r>
          </w:p>
        </w:tc>
      </w:tr>
      <w:tr w:rsidR="00AB7A12" w14:paraId="073985E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1A9E9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1F0C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Maroill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EBC6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FECB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4.90</w:t>
            </w:r>
          </w:p>
        </w:tc>
      </w:tr>
      <w:tr w:rsidR="00AB7A12" w14:paraId="6E0642A0"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D272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A414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Fourm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67B4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5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37D9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18</w:t>
            </w:r>
          </w:p>
        </w:tc>
      </w:tr>
      <w:tr w:rsidR="00AB7A12" w14:paraId="582527B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36F17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AD12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Liess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78ED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02EE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3.78</w:t>
            </w:r>
          </w:p>
        </w:tc>
      </w:tr>
      <w:tr w:rsidR="00AB7A12" w14:paraId="58E8A97E"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718DB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6977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Taisnières-en-Thiérach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CD4D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D3F0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6.86</w:t>
            </w:r>
          </w:p>
        </w:tc>
      </w:tr>
      <w:tr w:rsidR="00AB7A12" w14:paraId="093911E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BB237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C33C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Flaumont-Waudrech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BC8F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6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A6E5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4.28</w:t>
            </w:r>
          </w:p>
        </w:tc>
      </w:tr>
      <w:tr w:rsidR="00AB7A12" w14:paraId="7F9AAAC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7060D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12D5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Tarsy</w:t>
            </w:r>
            <w:proofErr w:type="spellEnd"/>
            <w:r>
              <w:rPr>
                <w:rFonts w:eastAsia="Times New Roman" w:cs="Times New Roman"/>
                <w:color w:val="000000"/>
                <w:sz w:val="16"/>
                <w:szCs w:val="16"/>
              </w:rPr>
              <w:t xml:space="preserve"> à Monceau-Saint-Waast [La Brasseri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4624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A2BA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0.72</w:t>
            </w:r>
          </w:p>
        </w:tc>
      </w:tr>
      <w:tr w:rsidR="00AB7A12" w14:paraId="5E2F9A7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962B5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AB34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Moustier-en-Fagn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B931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4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5AD8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6.81</w:t>
            </w:r>
          </w:p>
        </w:tc>
      </w:tr>
      <w:tr w:rsidR="00AB7A12" w14:paraId="67100CC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44BEE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DC78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isseau de </w:t>
            </w:r>
            <w:proofErr w:type="spellStart"/>
            <w:r>
              <w:rPr>
                <w:rFonts w:eastAsia="Times New Roman" w:cs="Times New Roman"/>
                <w:color w:val="000000"/>
                <w:sz w:val="16"/>
                <w:szCs w:val="16"/>
              </w:rPr>
              <w:t>Montbliard</w:t>
            </w:r>
            <w:proofErr w:type="spellEnd"/>
            <w:r>
              <w:rPr>
                <w:rFonts w:eastAsia="Times New Roman" w:cs="Times New Roman"/>
                <w:color w:val="000000"/>
                <w:sz w:val="16"/>
                <w:szCs w:val="16"/>
              </w:rPr>
              <w:t xml:space="preserve"> à Eppe-Sauvag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BF3F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BED0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32</w:t>
            </w:r>
          </w:p>
        </w:tc>
      </w:tr>
      <w:tr w:rsidR="00AB7A12" w14:paraId="6B17618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C6870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710D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mbre canalisée à Marpen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E580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223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406D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22.81</w:t>
            </w:r>
          </w:p>
        </w:tc>
      </w:tr>
      <w:tr w:rsidR="00AB7A12" w14:paraId="25280E10"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B04BEA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2BB0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Flamenne</w:t>
            </w:r>
            <w:proofErr w:type="spellEnd"/>
            <w:r>
              <w:rPr>
                <w:rFonts w:eastAsia="Times New Roman" w:cs="Times New Roman"/>
                <w:color w:val="000000"/>
                <w:sz w:val="16"/>
                <w:szCs w:val="16"/>
              </w:rPr>
              <w:t xml:space="preserve"> à Maubeuge [</w:t>
            </w:r>
            <w:proofErr w:type="spellStart"/>
            <w:r>
              <w:rPr>
                <w:rFonts w:eastAsia="Times New Roman" w:cs="Times New Roman"/>
                <w:color w:val="000000"/>
                <w:sz w:val="16"/>
                <w:szCs w:val="16"/>
              </w:rPr>
              <w:t>Douzies</w:t>
            </w:r>
            <w:proofErr w:type="spellEnd"/>
            <w:r>
              <w:rPr>
                <w:rFonts w:eastAsia="Times New Roman" w:cs="Times New Roman"/>
                <w:color w:val="000000"/>
                <w:sz w:val="16"/>
                <w:szCs w:val="16"/>
              </w:rPr>
              <w: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EA5F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7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27A3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13</w:t>
            </w:r>
          </w:p>
        </w:tc>
      </w:tr>
      <w:tr w:rsidR="00AB7A12" w14:paraId="5EE8075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B0537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F5D1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Ferrière-la-Grand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3192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949F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3.88</w:t>
            </w:r>
          </w:p>
        </w:tc>
      </w:tr>
      <w:tr w:rsidR="00AB7A12" w14:paraId="1D9A256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66E505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C511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Chois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F265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E825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9.94</w:t>
            </w:r>
          </w:p>
        </w:tc>
      </w:tr>
      <w:tr w:rsidR="00AB7A12" w14:paraId="1180928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9ADC3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F932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aut canalisée à Iwuy</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D498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310002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BDFA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39.65</w:t>
            </w:r>
          </w:p>
        </w:tc>
      </w:tr>
      <w:tr w:rsidR="00AB7A12" w14:paraId="455391C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8295C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9688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Denain et à Noyelles-sur-Sel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C16C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601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397C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44.22</w:t>
            </w:r>
          </w:p>
        </w:tc>
      </w:tr>
      <w:tr w:rsidR="00AB7A12" w14:paraId="26C82FA8"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0D48C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CE17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caillon à Thian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170E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75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571B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7.31</w:t>
            </w:r>
          </w:p>
        </w:tc>
      </w:tr>
      <w:tr w:rsidR="00AB7A12" w14:paraId="3798E88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8D9000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29E4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Rhonelle</w:t>
            </w:r>
            <w:proofErr w:type="spellEnd"/>
            <w:r>
              <w:rPr>
                <w:rFonts w:eastAsia="Times New Roman" w:cs="Times New Roman"/>
                <w:color w:val="000000"/>
                <w:sz w:val="16"/>
                <w:szCs w:val="16"/>
              </w:rPr>
              <w:t xml:space="preserve"> à Aulnoy-lez-Valencien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FCBA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6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5DF0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4.62</w:t>
            </w:r>
          </w:p>
        </w:tc>
      </w:tr>
      <w:tr w:rsidR="00AB7A12" w14:paraId="69A885C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1D619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633A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Gussign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7636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1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E672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7</w:t>
            </w:r>
          </w:p>
        </w:tc>
      </w:tr>
      <w:tr w:rsidR="00AB7A12" w14:paraId="3CD1734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20329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2109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Thivencel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3581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7F4A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9.28</w:t>
            </w:r>
          </w:p>
        </w:tc>
      </w:tr>
      <w:tr w:rsidR="00AB7A12" w14:paraId="0F1EFCE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A401EA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46E1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Aunelle</w:t>
            </w:r>
            <w:proofErr w:type="spellEnd"/>
            <w:r>
              <w:rPr>
                <w:rFonts w:eastAsia="Times New Roman" w:cs="Times New Roman"/>
                <w:color w:val="000000"/>
                <w:sz w:val="16"/>
                <w:szCs w:val="16"/>
              </w:rPr>
              <w:t xml:space="preserve"> à Rombies-et-Marchipon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0538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6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04BF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8.47</w:t>
            </w:r>
          </w:p>
        </w:tc>
      </w:tr>
      <w:tr w:rsidR="00AB7A12" w14:paraId="126812BF"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D7F56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ECDC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Coutiches à Flines-lez-Rach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854A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674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582D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21</w:t>
            </w:r>
          </w:p>
        </w:tc>
      </w:tr>
      <w:tr w:rsidR="00AB7A12" w14:paraId="275C8720"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A3F12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7D8E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Scarpe canalisée à </w:t>
            </w:r>
            <w:proofErr w:type="spellStart"/>
            <w:r>
              <w:rPr>
                <w:rFonts w:eastAsia="Times New Roman" w:cs="Times New Roman"/>
                <w:color w:val="000000"/>
                <w:sz w:val="16"/>
                <w:szCs w:val="16"/>
              </w:rPr>
              <w:t>Mortagne</w:t>
            </w:r>
            <w:proofErr w:type="spellEnd"/>
            <w:r>
              <w:rPr>
                <w:rFonts w:eastAsia="Times New Roman" w:cs="Times New Roman"/>
                <w:color w:val="000000"/>
                <w:sz w:val="16"/>
                <w:szCs w:val="16"/>
              </w:rPr>
              <w:t>-du-Nord</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937C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110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D1AD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78.31</w:t>
            </w:r>
          </w:p>
        </w:tc>
      </w:tr>
      <w:tr w:rsidR="00AB7A12" w14:paraId="6D75680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B88D6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5536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l'Hôpital à Bousign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E607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8071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0</w:t>
            </w:r>
          </w:p>
        </w:tc>
      </w:tr>
      <w:tr w:rsidR="00AB7A12" w14:paraId="25FF68A6"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24D0D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CFBD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Elnon</w:t>
            </w:r>
            <w:proofErr w:type="spellEnd"/>
            <w:r>
              <w:rPr>
                <w:rFonts w:eastAsia="Times New Roman" w:cs="Times New Roman"/>
                <w:color w:val="000000"/>
                <w:sz w:val="16"/>
                <w:szCs w:val="16"/>
              </w:rPr>
              <w:t xml:space="preserve"> à Lecell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6F76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72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DBAA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9</w:t>
            </w:r>
          </w:p>
        </w:tc>
      </w:tr>
      <w:tr w:rsidR="00AB7A12" w14:paraId="4497FB0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25E6E1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139C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aut canalisée à Mauld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2323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40041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4DB7F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964.99</w:t>
            </w:r>
          </w:p>
        </w:tc>
      </w:tr>
      <w:tr w:rsidR="00AB7A12" w14:paraId="69C6C954"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8592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BA47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rque à Bouvin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13E0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3460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643E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4.38</w:t>
            </w:r>
          </w:p>
        </w:tc>
      </w:tr>
      <w:tr w:rsidR="00AB7A12" w14:paraId="1752FA0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269D5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FF0A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canal de la </w:t>
            </w:r>
            <w:proofErr w:type="spellStart"/>
            <w:r>
              <w:rPr>
                <w:rFonts w:eastAsia="Times New Roman" w:cs="Times New Roman"/>
                <w:color w:val="000000"/>
                <w:sz w:val="16"/>
                <w:szCs w:val="16"/>
              </w:rPr>
              <w:t>Deule</w:t>
            </w:r>
            <w:proofErr w:type="spellEnd"/>
            <w:r>
              <w:rPr>
                <w:rFonts w:eastAsia="Times New Roman" w:cs="Times New Roman"/>
                <w:color w:val="000000"/>
                <w:sz w:val="16"/>
                <w:szCs w:val="16"/>
              </w:rPr>
              <w:t xml:space="preserve"> à Wambrechi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0C1F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41210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CEAA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60.00</w:t>
            </w:r>
          </w:p>
        </w:tc>
      </w:tr>
      <w:tr w:rsidR="00AB7A12" w14:paraId="1DDA075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4EFE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1207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rmentières</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801B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7125002</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602E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16.42</w:t>
            </w:r>
          </w:p>
        </w:tc>
      </w:tr>
      <w:tr w:rsidR="00AB7A12" w14:paraId="3EB0504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58BA5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1BA1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Bousbecqu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C71A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81126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FD16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77.28</w:t>
            </w:r>
          </w:p>
        </w:tc>
      </w:tr>
      <w:tr w:rsidR="00AB7A12" w14:paraId="49713EF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0580B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72DF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ngue Becque à Renescur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C306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0000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8E18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1</w:t>
            </w:r>
          </w:p>
        </w:tc>
      </w:tr>
      <w:tr w:rsidR="00AB7A12" w14:paraId="0428C30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89E07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5721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ambecqu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80C3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0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A7F7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09</w:t>
            </w:r>
          </w:p>
        </w:tc>
      </w:tr>
      <w:tr w:rsidR="00AB7A12" w14:paraId="335D1F7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CE083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DA2F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ollezeele [</w:t>
            </w:r>
            <w:proofErr w:type="spellStart"/>
            <w:r>
              <w:rPr>
                <w:rFonts w:eastAsia="Times New Roman" w:cs="Times New Roman"/>
                <w:color w:val="000000"/>
                <w:sz w:val="16"/>
                <w:szCs w:val="16"/>
              </w:rPr>
              <w:t>Erkelsbrug</w:t>
            </w:r>
            <w:proofErr w:type="spellEnd"/>
            <w:r>
              <w:rPr>
                <w:rFonts w:eastAsia="Times New Roman" w:cs="Times New Roman"/>
                <w:color w:val="000000"/>
                <w:sz w:val="16"/>
                <w:szCs w:val="16"/>
              </w:rPr>
              <w:t>]</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26D3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1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3F43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7</w:t>
            </w:r>
          </w:p>
        </w:tc>
      </w:tr>
      <w:tr w:rsidR="00AB7A12" w14:paraId="2227A7FD"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8D4CF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E315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Peene</w:t>
            </w:r>
            <w:proofErr w:type="spellEnd"/>
            <w:r>
              <w:rPr>
                <w:rFonts w:eastAsia="Times New Roman" w:cs="Times New Roman"/>
                <w:color w:val="000000"/>
                <w:sz w:val="16"/>
                <w:szCs w:val="16"/>
              </w:rPr>
              <w:t xml:space="preserve"> Becque à Ochtezeel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47A46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7005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A0BE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3</w:t>
            </w:r>
          </w:p>
        </w:tc>
      </w:tr>
      <w:tr w:rsidR="00AB7A12" w14:paraId="3F691423"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644D2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1C75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y Becque à Houtkerque</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9F29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941401</w:t>
            </w:r>
          </w:p>
        </w:tc>
        <w:tc>
          <w:tcPr>
            <w:tcW w:w="22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D0A8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22</w:t>
            </w:r>
          </w:p>
        </w:tc>
      </w:tr>
    </w:tbl>
    <w:p w14:paraId="3D3666AB" w14:textId="77777777" w:rsidR="00AB7A12" w:rsidRPr="0080015C" w:rsidRDefault="00000000" w:rsidP="0080015C">
      <w:pPr>
        <w:pStyle w:val="Titre1"/>
        <w:numPr>
          <w:ilvl w:val="0"/>
          <w:numId w:val="14"/>
        </w:numPr>
        <w:rPr>
          <w:sz w:val="36"/>
          <w:szCs w:val="36"/>
        </w:rPr>
      </w:pPr>
      <w:bookmarkStart w:id="6" w:name="_Toc204770696"/>
      <w:bookmarkStart w:id="7" w:name="calcul-des-indicateurs-de-sécheresse"/>
      <w:bookmarkEnd w:id="5"/>
      <w:r w:rsidRPr="0080015C">
        <w:rPr>
          <w:sz w:val="36"/>
          <w:szCs w:val="36"/>
        </w:rPr>
        <w:t>Calcul des indicateurs de sécheresse</w:t>
      </w:r>
      <w:bookmarkEnd w:id="6"/>
    </w:p>
    <w:p w14:paraId="6B0D93CC" w14:textId="77777777" w:rsidR="00AB7A12" w:rsidRDefault="00000000" w:rsidP="0080015C">
      <w:pPr>
        <w:pStyle w:val="Titre2"/>
        <w:numPr>
          <w:ilvl w:val="1"/>
          <w:numId w:val="15"/>
        </w:numPr>
      </w:pPr>
      <w:bookmarkStart w:id="8" w:name="_Toc204770697"/>
      <w:bookmarkStart w:id="9" w:name="durée-de-la-sécheresse"/>
      <w:r>
        <w:t>Durée de la sécheresse</w:t>
      </w:r>
      <w:bookmarkEnd w:id="8"/>
    </w:p>
    <w:p w14:paraId="02EBE59C" w14:textId="77777777" w:rsidR="00AB7A12"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2ED445C0" w14:textId="77777777" w:rsidR="00AB7A12"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20849372" w14:textId="77777777" w:rsidR="00AB7A12" w:rsidRDefault="00000000">
      <w:pPr>
        <w:pStyle w:val="Corpsdetexte"/>
      </w:pPr>
      <w:r>
        <w:t>Les tendances éventuelles de sécheresse peuvent dans un premier temps être étudiées graphiquement à l’échelle du département :</w:t>
      </w:r>
    </w:p>
    <w:p w14:paraId="19194BD7" w14:textId="77777777" w:rsidR="00AB7A12" w:rsidRDefault="00000000" w:rsidP="0080015C">
      <w:pPr>
        <w:pStyle w:val="Corpsdetexte"/>
        <w:jc w:val="center"/>
      </w:pPr>
      <w:r>
        <w:rPr>
          <w:noProof/>
        </w:rPr>
        <w:lastRenderedPageBreak/>
        <w:drawing>
          <wp:inline distT="0" distB="0" distL="0" distR="0" wp14:anchorId="708B0736" wp14:editId="20A09DF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7F3F42" w14:textId="77777777" w:rsidR="00AB7A12" w:rsidRDefault="00000000" w:rsidP="0080015C">
      <w:pPr>
        <w:pStyle w:val="Corpsdetexte"/>
        <w:jc w:val="center"/>
      </w:pPr>
      <w:r>
        <w:rPr>
          <w:i/>
          <w:iCs/>
        </w:rPr>
        <w:t xml:space="preserve">Graphique 1 : </w:t>
      </w:r>
      <w:proofErr w:type="spellStart"/>
      <w:r>
        <w:rPr>
          <w:i/>
          <w:iCs/>
        </w:rPr>
        <w:t>Boxplot</w:t>
      </w:r>
      <w:proofErr w:type="spellEnd"/>
      <w:r>
        <w:rPr>
          <w:i/>
          <w:iCs/>
        </w:rPr>
        <w:t xml:space="preserve"> de la durée de sécheresse en jours</w:t>
      </w:r>
    </w:p>
    <w:p w14:paraId="7EAAC41A" w14:textId="3203B299" w:rsidR="00AB7A12" w:rsidRPr="0080015C" w:rsidRDefault="00000000">
      <w:pPr>
        <w:pStyle w:val="Corpsdetexte"/>
      </w:pPr>
      <w:r>
        <w:t xml:space="preserve">Ce graphique montre la durée de sécheresse (en jours) des stations hydrométriques du département pour chaque année du 01-01-2000 au 31-12-2024. On constate de façon générale une augmentation de la sécheresse. A partir </w:t>
      </w:r>
      <w:r w:rsidRPr="0080015C">
        <w:t xml:space="preserve">de </w:t>
      </w:r>
      <w:r w:rsidR="0080015C" w:rsidRPr="0080015C">
        <w:t>2014</w:t>
      </w:r>
      <w:r w:rsidRPr="0080015C">
        <w:t>, la tendance devient plus marquée, avec une augmentation des longues sécheresses.</w:t>
      </w:r>
    </w:p>
    <w:p w14:paraId="783226D5" w14:textId="0504CAEF" w:rsidR="00AB7A12" w:rsidRDefault="00000000">
      <w:pPr>
        <w:pStyle w:val="Corpsdetexte"/>
      </w:pPr>
      <w:r>
        <w:t xml:space="preserve">Certaines années, </w:t>
      </w:r>
      <w:r w:rsidRPr="0080015C">
        <w:t xml:space="preserve">comme </w:t>
      </w:r>
      <w:r w:rsidR="0080015C" w:rsidRPr="0080015C">
        <w:t>2003</w:t>
      </w:r>
      <w:r w:rsidRPr="0080015C">
        <w:t xml:space="preserve"> et </w:t>
      </w:r>
      <w:r w:rsidR="0080015C" w:rsidRPr="0080015C">
        <w:t>2022</w:t>
      </w:r>
      <w:r w:rsidRPr="0080015C">
        <w:t xml:space="preserve"> montrent une forte dispersion des données, indiquant une variabilité importante dans la durée des épisodes de sécheresse. D’autres années, comme </w:t>
      </w:r>
      <w:r w:rsidR="0080015C" w:rsidRPr="0080015C">
        <w:t>2007</w:t>
      </w:r>
      <w:r w:rsidRPr="0080015C">
        <w:t xml:space="preserve"> et </w:t>
      </w:r>
      <w:r w:rsidR="0080015C" w:rsidRPr="0080015C">
        <w:t xml:space="preserve">2014 </w:t>
      </w:r>
      <w:r w:rsidRPr="0080015C">
        <w:t xml:space="preserve">montrent des épisodes de sécheresse relativement faibles et stables. Depuis </w:t>
      </w:r>
      <w:r w:rsidR="0080015C" w:rsidRPr="0080015C">
        <w:t>2017</w:t>
      </w:r>
      <w:r w:rsidRPr="0080015C">
        <w:t xml:space="preserve">, les sécheresses deviennent non seulement plus fréquentes mais aussi plus longues, avec des valeurs extrêmes </w:t>
      </w:r>
      <w:r w:rsidR="0080015C" w:rsidRPr="0080015C">
        <w:t>atteignant</w:t>
      </w:r>
      <w:r w:rsidRPr="0080015C">
        <w:t xml:space="preserve"> </w:t>
      </w:r>
      <w:r w:rsidR="0080015C" w:rsidRPr="0080015C">
        <w:t>près de 200</w:t>
      </w:r>
      <w:r w:rsidRPr="0080015C">
        <w:t xml:space="preserve"> jours pour certaines stations hydrométriques.</w:t>
      </w:r>
    </w:p>
    <w:p w14:paraId="3708B04A" w14:textId="77777777" w:rsidR="00AB7A12" w:rsidRDefault="00000000" w:rsidP="0080015C">
      <w:pPr>
        <w:pStyle w:val="Corpsdetexte"/>
        <w:jc w:val="center"/>
      </w:pPr>
      <w:r>
        <w:rPr>
          <w:noProof/>
        </w:rPr>
        <w:lastRenderedPageBreak/>
        <w:drawing>
          <wp:inline distT="0" distB="0" distL="0" distR="0" wp14:anchorId="4CD84C84" wp14:editId="20FC4A9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C4FA32" w14:textId="68BF4653" w:rsidR="0080015C" w:rsidRPr="0080015C" w:rsidRDefault="00000000" w:rsidP="0080015C">
      <w:pPr>
        <w:pStyle w:val="Corpsdetexte"/>
        <w:jc w:val="center"/>
        <w:rPr>
          <w:i/>
          <w:iCs/>
        </w:rPr>
      </w:pPr>
      <w:r>
        <w:rPr>
          <w:i/>
          <w:iCs/>
        </w:rPr>
        <w:t>Graphique 2 : Tendance des durées de sécheresse par année</w:t>
      </w:r>
    </w:p>
    <w:p w14:paraId="71C3D94A" w14:textId="16F35B47" w:rsidR="00AB7A12" w:rsidRPr="000354A5" w:rsidRDefault="00000000">
      <w:pPr>
        <w:pStyle w:val="Corpsdetexte"/>
      </w:pPr>
      <w:r>
        <w:t>Le graphique 2 montre une forte variabilité interannuelle des médianes des durées de sécheresse. Les années récentes montrent une intensification des sécheresses, avec des durées</w:t>
      </w:r>
      <w:r w:rsidRPr="000354A5">
        <w:t xml:space="preserve"> et</w:t>
      </w:r>
      <w:r>
        <w:t xml:space="preserve"> </w:t>
      </w:r>
      <w:proofErr w:type="spellStart"/>
      <w:r>
        <w:t>occurences</w:t>
      </w:r>
      <w:proofErr w:type="spellEnd"/>
      <w:r>
        <w:t xml:space="preserve"> plus importantes qu’au début de la période étudiée. Nous observons une augmentation de la durée des sécheresses, traduite par la pente positive de la courbe de </w:t>
      </w:r>
      <w:r w:rsidRPr="000354A5">
        <w:t>tendance.</w:t>
      </w:r>
    </w:p>
    <w:p w14:paraId="0173D443" w14:textId="65956924" w:rsidR="00AB7A12" w:rsidRPr="000354A5" w:rsidRDefault="00000000">
      <w:pPr>
        <w:pStyle w:val="Corpsdetexte"/>
      </w:pPr>
      <w:r w:rsidRPr="000354A5">
        <w:t xml:space="preserve">En </w:t>
      </w:r>
      <w:r w:rsidR="000354A5" w:rsidRPr="000354A5">
        <w:t>2003</w:t>
      </w:r>
      <w:r w:rsidRPr="000354A5">
        <w:t xml:space="preserve">, une période de sécheresse est particulièrement marquée, tout comme les années </w:t>
      </w:r>
      <w:r w:rsidR="000354A5" w:rsidRPr="000354A5">
        <w:t>2017</w:t>
      </w:r>
      <w:r w:rsidRPr="000354A5">
        <w:t xml:space="preserve">, </w:t>
      </w:r>
      <w:r w:rsidR="000354A5" w:rsidRPr="000354A5">
        <w:t>2018</w:t>
      </w:r>
      <w:r w:rsidRPr="000354A5">
        <w:t xml:space="preserve">, </w:t>
      </w:r>
      <w:r w:rsidR="000354A5" w:rsidRPr="000354A5">
        <w:t>2020</w:t>
      </w:r>
      <w:r w:rsidRPr="000354A5">
        <w:t xml:space="preserve"> et </w:t>
      </w:r>
      <w:r w:rsidR="000354A5" w:rsidRPr="000354A5">
        <w:t>2022</w:t>
      </w:r>
      <w:r w:rsidRPr="000354A5">
        <w:t>.</w:t>
      </w:r>
    </w:p>
    <w:p w14:paraId="53A2C2DD" w14:textId="77777777" w:rsidR="00AB7A12" w:rsidRDefault="00000000" w:rsidP="0080015C">
      <w:pPr>
        <w:pStyle w:val="Titre2"/>
        <w:numPr>
          <w:ilvl w:val="1"/>
          <w:numId w:val="14"/>
        </w:numPr>
      </w:pPr>
      <w:bookmarkStart w:id="10" w:name="_Toc204770698"/>
      <w:bookmarkStart w:id="11" w:name="vcn10"/>
      <w:bookmarkEnd w:id="9"/>
      <w:r>
        <w:t>VCN10</w:t>
      </w:r>
      <w:bookmarkEnd w:id="10"/>
    </w:p>
    <w:p w14:paraId="261A7ECA" w14:textId="77777777" w:rsidR="00AB7A12" w:rsidRDefault="00000000">
      <w:pPr>
        <w:pStyle w:val="FirstParagraph"/>
      </w:pPr>
      <w: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w:t>
      </w:r>
      <w:proofErr w:type="spellStart"/>
      <w:r>
        <w:t>hydrometrie</w:t>
      </w:r>
      <w:proofErr w:type="spellEnd"/>
      <w:r>
        <w:t xml:space="preserve"> de </w:t>
      </w:r>
      <w:proofErr w:type="spellStart"/>
      <w:r>
        <w:t>Hub’eau</w:t>
      </w:r>
      <w:proofErr w:type="spellEnd"/>
      <w:r>
        <w:t>.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617EDCE7" w14:textId="77777777" w:rsidR="00AB7A12" w:rsidRDefault="00000000" w:rsidP="000354A5">
      <w:pPr>
        <w:pStyle w:val="Corpsdetexte"/>
        <w:jc w:val="center"/>
      </w:pPr>
      <w:r>
        <w:rPr>
          <w:noProof/>
        </w:rPr>
        <w:lastRenderedPageBreak/>
        <w:drawing>
          <wp:inline distT="0" distB="0" distL="0" distR="0" wp14:anchorId="09C6F04F" wp14:editId="2FFDAB9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ED7BBC" w14:textId="77777777" w:rsidR="00AB7A12" w:rsidRDefault="00000000" w:rsidP="000354A5">
      <w:pPr>
        <w:pStyle w:val="Corpsdetexte"/>
        <w:jc w:val="center"/>
      </w:pPr>
      <w:r>
        <w:rPr>
          <w:i/>
          <w:iCs/>
        </w:rPr>
        <w:t>Graphique 3 : Médiane annuelle des VCN10 pour toutes les stations</w:t>
      </w:r>
    </w:p>
    <w:p w14:paraId="63B0B1C3" w14:textId="103A7E5C" w:rsidR="00AB7A12" w:rsidRDefault="00000000">
      <w:pPr>
        <w:pStyle w:val="Corpsdetexte"/>
      </w:pPr>
      <w:r w:rsidRPr="000354A5">
        <w:t xml:space="preserve">Entre </w:t>
      </w:r>
      <w:r w:rsidR="000354A5" w:rsidRPr="000354A5">
        <w:t>2000</w:t>
      </w:r>
      <w:r w:rsidRPr="000354A5">
        <w:t xml:space="preserve"> et </w:t>
      </w:r>
      <w:r w:rsidR="000354A5" w:rsidRPr="000354A5">
        <w:t>2010</w:t>
      </w:r>
      <w:r w:rsidRPr="000354A5">
        <w:t xml:space="preserve">, les valeurs médianes des VCN10 semblent plus élevées et plus variables à l’exception de </w:t>
      </w:r>
      <w:r w:rsidR="000354A5" w:rsidRPr="000354A5">
        <w:t>2003</w:t>
      </w:r>
      <w:r w:rsidRPr="000354A5">
        <w:t xml:space="preserve">. Après </w:t>
      </w:r>
      <w:r w:rsidR="000354A5" w:rsidRPr="000354A5">
        <w:t>2010</w:t>
      </w:r>
      <w:r w:rsidRPr="000354A5">
        <w:t>, il y a une tendance gé</w:t>
      </w:r>
      <w:r w:rsidR="004D3C88">
        <w:t>né</w:t>
      </w:r>
      <w:r w:rsidRPr="000354A5">
        <w:t xml:space="preserve">rale à la baisse, bien que certaines années montrent des valeurs plus élevées, comme </w:t>
      </w:r>
      <w:r w:rsidR="000354A5" w:rsidRPr="000354A5">
        <w:t>2021</w:t>
      </w:r>
      <w:r w:rsidRPr="000354A5">
        <w:t xml:space="preserve"> et </w:t>
      </w:r>
      <w:r w:rsidR="000354A5" w:rsidRPr="000354A5">
        <w:t>2024</w:t>
      </w:r>
      <w:r w:rsidRPr="000354A5">
        <w:t>. La courbe de tendance (ligne pointillée rouge) montre une légère diminution de la médiane annuelle des VCN10 au fil des ans. Cela suggère une tendance à la baisse des valeurs médianes</w:t>
      </w:r>
      <w:r>
        <w:t xml:space="preserve"> sur la période observée.</w:t>
      </w:r>
    </w:p>
    <w:p w14:paraId="0CA07736" w14:textId="77777777" w:rsidR="00AB7A12" w:rsidRPr="008407B3" w:rsidRDefault="00000000" w:rsidP="0080015C">
      <w:pPr>
        <w:pStyle w:val="Titre1"/>
        <w:numPr>
          <w:ilvl w:val="0"/>
          <w:numId w:val="14"/>
        </w:numPr>
        <w:rPr>
          <w:sz w:val="36"/>
          <w:szCs w:val="36"/>
        </w:rPr>
      </w:pPr>
      <w:bookmarkStart w:id="12" w:name="_Toc204770699"/>
      <w:bookmarkStart w:id="13" w:name="tendances-de-sécheresse"/>
      <w:bookmarkEnd w:id="7"/>
      <w:bookmarkEnd w:id="11"/>
      <w:r w:rsidRPr="008407B3">
        <w:rPr>
          <w:sz w:val="36"/>
          <w:szCs w:val="36"/>
        </w:rPr>
        <w:t>Tendances de sécheresse</w:t>
      </w:r>
      <w:bookmarkEnd w:id="12"/>
    </w:p>
    <w:p w14:paraId="0309FF47" w14:textId="77777777" w:rsidR="00AB7A12" w:rsidRDefault="00000000">
      <w:pPr>
        <w:pStyle w:val="FirstParagraph"/>
      </w:pPr>
      <w: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31930429" w14:textId="77777777" w:rsidR="00AB7A12" w:rsidRDefault="00000000">
      <w:pPr>
        <w:pStyle w:val="Corpsdetexte"/>
      </w:pPr>
      <w:r>
        <w:t xml:space="preserve">Cependant, il est important de souligner que ces tests sont sensibles à la présence importante de valeurs nulles dans les données. En effet, une présence trop importante de valeurs nulles peut </w:t>
      </w:r>
      <w:proofErr w:type="spellStart"/>
      <w:r>
        <w:t>abusément</w:t>
      </w:r>
      <w:proofErr w:type="spellEnd"/>
      <w:r>
        <w:t xml:space="preserve"> induire une absence de tendance. Il est donc primordial de prendre les résultats de ces statistiques avec prudence, une absence de tendance ne signifiant pas une absence de sécheresse significative, ni une stabilité des conditions hydrologiques.</w:t>
      </w:r>
    </w:p>
    <w:p w14:paraId="701369AB" w14:textId="77777777" w:rsidR="00AB7A12" w:rsidRDefault="00000000" w:rsidP="0080015C">
      <w:pPr>
        <w:pStyle w:val="Titre2"/>
        <w:numPr>
          <w:ilvl w:val="1"/>
          <w:numId w:val="14"/>
        </w:numPr>
      </w:pPr>
      <w:bookmarkStart w:id="14" w:name="_Toc204770700"/>
      <w:bookmarkStart w:id="15" w:name="tendances-sur-la-durée-de-sécheresse"/>
      <w:r>
        <w:lastRenderedPageBreak/>
        <w:t>Tendances sur la durée de sécheresse</w:t>
      </w:r>
      <w:bookmarkEnd w:id="14"/>
    </w:p>
    <w:p w14:paraId="33C9AE9F" w14:textId="77777777" w:rsidR="00AB7A12"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2 : Tendance des durées de sécheresse des stations hydrométriques du département 59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AB7A12" w14:paraId="7A544EA9"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B3CDA02" w14:textId="10514B8E" w:rsidR="00AB7A12" w:rsidRDefault="00AB7A12">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846D2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5D00C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F3E3A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71663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6A4E8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AB7A12" w14:paraId="2EB5ABF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5AA8A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3C61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Maroi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30A2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9D4B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2281205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3043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7884615</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7E59C9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003EB04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94064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1341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Fourm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965C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5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3298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1097555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D524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5972851</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CEB0C2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6E3D673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FFE5C4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6F59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Rhonelle</w:t>
            </w:r>
            <w:proofErr w:type="spellEnd"/>
            <w:r>
              <w:rPr>
                <w:rFonts w:eastAsia="Times New Roman" w:cs="Times New Roman"/>
                <w:color w:val="000000"/>
                <w:sz w:val="16"/>
                <w:szCs w:val="16"/>
              </w:rPr>
              <w:t xml:space="preserve"> à Aulnoy-lez-Valen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9B74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98C9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240688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4511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9005848</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A684C2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6E533C3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AE02B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B475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Aunelle</w:t>
            </w:r>
            <w:proofErr w:type="spellEnd"/>
            <w:r>
              <w:rPr>
                <w:rFonts w:eastAsia="Times New Roman" w:cs="Times New Roman"/>
                <w:color w:val="000000"/>
                <w:sz w:val="16"/>
                <w:szCs w:val="16"/>
              </w:rPr>
              <w:t xml:space="preserve"> à Rombies-et-Marchip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D20D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6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2779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17502979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34D6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9090909</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9EE197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5DB36E3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3A42A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CDD4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Coutiches à Flines-lez-R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3003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674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BC94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0768169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62C7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5073529</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355CD5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5BB1078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97946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6547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l'Hôpital à Bou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359E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C083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0306922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4335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EE393F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5CE2754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17AD63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8750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aut canalisée à Maul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DD20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4004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00E0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68053688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6B2B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0836C6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21E5E96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BAC23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8CCF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rque à Bouv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CAAB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34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D761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186769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6FFE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33333</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38434A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73B3DE7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37E75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3B78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am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54AC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1A03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1953772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CFAA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285714</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E37F4B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17D5BD1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6AF1F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1967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ollezeele [</w:t>
            </w:r>
            <w:proofErr w:type="spellStart"/>
            <w:r>
              <w:rPr>
                <w:rFonts w:eastAsia="Times New Roman" w:cs="Times New Roman"/>
                <w:color w:val="000000"/>
                <w:sz w:val="16"/>
                <w:szCs w:val="16"/>
              </w:rPr>
              <w:t>Erkelsbrug</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86A8E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B676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155930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BF74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486111</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39A0C4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35DF5DA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C3BEC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B6EB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Peene</w:t>
            </w:r>
            <w:proofErr w:type="spellEnd"/>
            <w:r>
              <w:rPr>
                <w:rFonts w:eastAsia="Times New Roman" w:cs="Times New Roman"/>
                <w:color w:val="000000"/>
                <w:sz w:val="16"/>
                <w:szCs w:val="16"/>
              </w:rPr>
              <w:t xml:space="preserve"> Becque à Ochtezee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3AE8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70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AA2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38532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3D4C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0584416</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BD6AE0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6455177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5185CA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6769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Étrœu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03A1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2AB1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530202454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AD73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55555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030345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ED621A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7227F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4129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Lies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AC96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C7ED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5204373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B71A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77777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F2C75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115EA8E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D5133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E731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Taisnières-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1A12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03BA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70014137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DFB8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91666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6D7D6F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4CCECC2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82AAB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B1D0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Flaumont-Waud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6199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6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1AE8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2985272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1025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D540EF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DBB90F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7B095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28DF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Tarsy</w:t>
            </w:r>
            <w:proofErr w:type="spellEnd"/>
            <w:r>
              <w:rPr>
                <w:rFonts w:eastAsia="Times New Roman" w:cs="Times New Roman"/>
                <w:color w:val="000000"/>
                <w:sz w:val="16"/>
                <w:szCs w:val="16"/>
              </w:rPr>
              <w:t xml:space="preserve"> à Monceau-Saint-Waast [La Brasser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D5FD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2F24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3650707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6787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4578CA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089BFAB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B5840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7368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Moustier-en-Fag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4543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4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F23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1318375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B68F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467AE7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B3D084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ED49B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2D80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isseau de </w:t>
            </w:r>
            <w:proofErr w:type="spellStart"/>
            <w:r>
              <w:rPr>
                <w:rFonts w:eastAsia="Times New Roman" w:cs="Times New Roman"/>
                <w:color w:val="000000"/>
                <w:sz w:val="16"/>
                <w:szCs w:val="16"/>
              </w:rPr>
              <w:t>Montbliard</w:t>
            </w:r>
            <w:proofErr w:type="spellEnd"/>
            <w:r>
              <w:rPr>
                <w:rFonts w:eastAsia="Times New Roman" w:cs="Times New Roman"/>
                <w:color w:val="000000"/>
                <w:sz w:val="16"/>
                <w:szCs w:val="16"/>
              </w:rPr>
              <w:t xml:space="preserve"> à Eppe-Sauvag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5CAB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E062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62153512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FBB6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333333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21503B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430D299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747D6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C26A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mbre canalisée à Marp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276C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22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49CE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3178107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3D1E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5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89A86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F347A7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0160F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1DF2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Flamenne</w:t>
            </w:r>
            <w:proofErr w:type="spellEnd"/>
            <w:r>
              <w:rPr>
                <w:rFonts w:eastAsia="Times New Roman" w:cs="Times New Roman"/>
                <w:color w:val="000000"/>
                <w:sz w:val="16"/>
                <w:szCs w:val="16"/>
              </w:rPr>
              <w:t xml:space="preserve"> à Maubeuge [</w:t>
            </w:r>
            <w:proofErr w:type="spellStart"/>
            <w:r>
              <w:rPr>
                <w:rFonts w:eastAsia="Times New Roman" w:cs="Times New Roman"/>
                <w:color w:val="000000"/>
                <w:sz w:val="16"/>
                <w:szCs w:val="16"/>
              </w:rPr>
              <w:t>Douzies</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A21D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15D6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28C42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EFB067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3BCBA1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4C1D8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476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Ferrière-la-Gran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DB6D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BFC8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222947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4416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5CCFAC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2A7AF3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3D025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F9DC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Choi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36F9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BFCF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7947924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3AB4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26DA03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15908B0"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FA10B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05C1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aut canalisée à Iw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9410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310002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1B57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1093909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B67F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AF0C24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127A3FC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AF0FF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37FB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Denain et à Noyelles-sur-S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88B2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60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ECC3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03650325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DB95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C7C2A9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3BF811D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EE01E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C96E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caillon à Thia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5B93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7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F4DA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4188667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284A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219344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F60E8D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D2255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FADE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Gus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F90A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DE5D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3555033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703E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23076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61E9C5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8933BE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3D11FC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DCF0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Thivenc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BBA9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259D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1645899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E952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089286</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95BFA0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23F922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36ED01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19F6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Scarpe canalisée à </w:t>
            </w:r>
            <w:proofErr w:type="spellStart"/>
            <w:r>
              <w:rPr>
                <w:rFonts w:eastAsia="Times New Roman" w:cs="Times New Roman"/>
                <w:color w:val="000000"/>
                <w:sz w:val="16"/>
                <w:szCs w:val="16"/>
              </w:rPr>
              <w:t>Mortagne</w:t>
            </w:r>
            <w:proofErr w:type="spellEnd"/>
            <w:r>
              <w:rPr>
                <w:rFonts w:eastAsia="Times New Roman" w:cs="Times New Roman"/>
                <w:color w:val="000000"/>
                <w:sz w:val="16"/>
                <w:szCs w:val="16"/>
              </w:rPr>
              <w:t>-du-No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E04B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11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7E4C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0062675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1842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207792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556E94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12B1DD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BD76BE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4BAB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Elnon</w:t>
            </w:r>
            <w:proofErr w:type="spellEnd"/>
            <w:r>
              <w:rPr>
                <w:rFonts w:eastAsia="Times New Roman" w:cs="Times New Roman"/>
                <w:color w:val="000000"/>
                <w:sz w:val="16"/>
                <w:szCs w:val="16"/>
              </w:rPr>
              <w:t xml:space="preserve"> à Lece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CDBD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7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BD37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CC48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11BC39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0620E61D"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24C4D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FDF7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canal de la </w:t>
            </w:r>
            <w:proofErr w:type="spellStart"/>
            <w:r>
              <w:rPr>
                <w:rFonts w:eastAsia="Times New Roman" w:cs="Times New Roman"/>
                <w:color w:val="000000"/>
                <w:sz w:val="16"/>
                <w:szCs w:val="16"/>
              </w:rPr>
              <w:t>Deule</w:t>
            </w:r>
            <w:proofErr w:type="spellEnd"/>
            <w:r>
              <w:rPr>
                <w:rFonts w:eastAsia="Times New Roman" w:cs="Times New Roman"/>
                <w:color w:val="000000"/>
                <w:sz w:val="16"/>
                <w:szCs w:val="16"/>
              </w:rPr>
              <w:t xml:space="preserve"> à Wamb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BD78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41210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7477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33643938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D13F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E12E67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3291A068"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28897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DF35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rment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D466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7125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258D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62058742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7539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FCEFB7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1F0A072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C374A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EC6F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Bous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4CB1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81126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F78B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6206926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6ABA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750000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82498E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6D47A15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C1DA2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DA183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ongue Becque à Renescu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F522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00000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FF5D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26162743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7181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363636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614F6A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6CDD7BEB"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05485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430C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y Becque à Houtker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11F8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9414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3964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30914011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9BF0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9166667</w:t>
            </w:r>
          </w:p>
        </w:tc>
        <w:tc>
          <w:tcPr>
            <w:tcW w:w="1701"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7DF2F63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mélioration</w:t>
            </w:r>
          </w:p>
        </w:tc>
      </w:tr>
    </w:tbl>
    <w:p w14:paraId="07E7C6A8" w14:textId="77777777" w:rsidR="00AB7A12" w:rsidRDefault="00000000">
      <w:pPr>
        <w:pStyle w:val="FirstParagraph"/>
      </w:pPr>
      <w:r>
        <w:t xml:space="preserve">Les stations avec une dégradation de la durée de sécheresse indiquent que la durée de sécheresse a augmenté depuis les années 2000. Cela représente </w:t>
      </w:r>
      <w:r>
        <w:rPr>
          <w:b/>
          <w:bCs/>
        </w:rPr>
        <w:t>32.4%</w:t>
      </w:r>
      <w:r>
        <w:t xml:space="preserve"> des stations hydrométriques étudiées dans le département du Nord. Ces zones peuvent être particulièrement vulnérables aux sécheresses prolongées, ce qui peut avoir des impacts sur l’agriculture, les ressources en eau et les écosystèmes locaux.</w:t>
      </w:r>
    </w:p>
    <w:p w14:paraId="61BCDE3D" w14:textId="77777777" w:rsidR="00AB7A12" w:rsidRDefault="00000000">
      <w:pPr>
        <w:pStyle w:val="Corpsdetexte"/>
      </w:pPr>
      <w:r>
        <w:rPr>
          <w:b/>
          <w:bCs/>
        </w:rPr>
        <w:t>64.7%</w:t>
      </w:r>
      <w:r>
        <w:t xml:space="preserve"> 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25A6C7BE" w14:textId="64D9B267" w:rsidR="00AB7A12" w:rsidRDefault="00000000">
      <w:pPr>
        <w:pStyle w:val="Corpsdetexte"/>
      </w:pPr>
      <w:r>
        <w:t xml:space="preserve">Pour finir, </w:t>
      </w:r>
      <w:r>
        <w:rPr>
          <w:b/>
          <w:bCs/>
        </w:rPr>
        <w:t>1</w:t>
      </w:r>
      <w:r>
        <w:t xml:space="preserve"> station hydrométrique apparaît en amélioration sur les chroniques de données : </w:t>
      </w:r>
      <w:r w:rsidR="000354A5" w:rsidRPr="000354A5">
        <w:rPr>
          <w:rFonts w:eastAsia="Times New Roman" w:cs="Times New Roman"/>
          <w:color w:val="000000"/>
        </w:rPr>
        <w:t>L'Ey Becque à Houtkerque</w:t>
      </w:r>
      <w:r w:rsidRPr="000354A5">
        <w:t>.</w:t>
      </w:r>
    </w:p>
    <w:p w14:paraId="6C69EDE9" w14:textId="74505F12" w:rsidR="005F2AE1" w:rsidRPr="000354A5" w:rsidRDefault="005F2AE1">
      <w:pPr>
        <w:pStyle w:val="Corpsdetexte"/>
      </w:pPr>
      <w:r>
        <w:rPr>
          <w:noProof/>
        </w:rPr>
        <w:lastRenderedPageBreak/>
        <w:drawing>
          <wp:inline distT="0" distB="0" distL="0" distR="0" wp14:anchorId="4A5C1D9D" wp14:editId="456B7298">
            <wp:extent cx="6404610" cy="4529455"/>
            <wp:effectExtent l="0" t="0" r="0" b="4445"/>
            <wp:docPr id="104349084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90841" name="Image 10434908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0A4987FD" w14:textId="77777777" w:rsidR="00AB7A12" w:rsidRDefault="00000000" w:rsidP="0080015C">
      <w:pPr>
        <w:pStyle w:val="Titre2"/>
        <w:numPr>
          <w:ilvl w:val="1"/>
          <w:numId w:val="14"/>
        </w:numPr>
      </w:pPr>
      <w:bookmarkStart w:id="16" w:name="_Toc204770701"/>
      <w:bookmarkStart w:id="17" w:name="tendance-sur-les-vcn10"/>
      <w:bookmarkEnd w:id="15"/>
      <w:r>
        <w:t>Tendance sur les VCN10</w:t>
      </w:r>
      <w:bookmarkEnd w:id="16"/>
    </w:p>
    <w:p w14:paraId="41F29EB8" w14:textId="77777777" w:rsidR="00AB7A12" w:rsidRDefault="00000000">
      <w:pPr>
        <w:pStyle w:val="FirstParagraph"/>
      </w:pPr>
      <w:r>
        <w:t>Le but de cette partie est de déterminer s’il existe une tendance monotone pour les VCN10 des stations du département 59. Ces tendances sont étudiées grâce à un test de Mann-Kendal et un test de Sen-Theil.</w:t>
      </w:r>
    </w:p>
    <w:p w14:paraId="13BFE053" w14:textId="77777777" w:rsidR="00AB7A12"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3 : Tendance du VCN10 sur les stations hydrométriques du département 59 entre le 01-01-2000 et le 31-12-2024</w:t>
      </w:r>
    </w:p>
    <w:tbl>
      <w:tblPr>
        <w:tblW w:w="0" w:type="auto"/>
        <w:jc w:val="center"/>
        <w:tblLayout w:type="fixed"/>
        <w:tblLook w:val="0420" w:firstRow="1" w:lastRow="0" w:firstColumn="0" w:lastColumn="0" w:noHBand="0" w:noVBand="1"/>
      </w:tblPr>
      <w:tblGrid>
        <w:gridCol w:w="567"/>
        <w:gridCol w:w="3402"/>
        <w:gridCol w:w="1134"/>
        <w:gridCol w:w="1701"/>
        <w:gridCol w:w="1134"/>
        <w:gridCol w:w="1701"/>
      </w:tblGrid>
      <w:tr w:rsidR="00AB7A12" w14:paraId="6CEE072B" w14:textId="77777777">
        <w:trPr>
          <w:tblHeade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30D7DB5" w14:textId="25ABB57A" w:rsidR="00AB7A12" w:rsidRDefault="00AB7A12" w:rsidP="008407B3">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b/>
                <w:color w:val="000000"/>
                <w:sz w:val="16"/>
                <w:szCs w:val="16"/>
              </w:rPr>
            </w:pP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9C736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 xml:space="preserve">Station </w:t>
            </w:r>
            <w:proofErr w:type="spellStart"/>
            <w:r>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0315E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ode de la station</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96CD5E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55D5B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Sens de la pent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F53B3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Tendance</w:t>
            </w:r>
          </w:p>
        </w:tc>
      </w:tr>
      <w:tr w:rsidR="00AB7A12" w14:paraId="21D5951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95FA6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5008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Fourm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278E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5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57E2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478A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3368172</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A956F2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718F097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C4709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0FCC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Ferrière-la-Gran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ED5B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9520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4714045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D99A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8485428</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4BBBEA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56E05B63"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6A84B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2A87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caillon à Thia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5AF5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7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4EC8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2217061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2F94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7817539</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1E19A1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1A83B60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81EBD4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1391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Rhonelle</w:t>
            </w:r>
            <w:proofErr w:type="spellEnd"/>
            <w:r>
              <w:rPr>
                <w:rFonts w:eastAsia="Times New Roman" w:cs="Times New Roman"/>
                <w:color w:val="000000"/>
                <w:sz w:val="16"/>
                <w:szCs w:val="16"/>
              </w:rPr>
              <w:t xml:space="preserve"> à Aulnoy-lez-Valen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82CF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6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1614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9061510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EF74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4059470</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29147F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36805324"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9EA69A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437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l'Hôpital à Bou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BA7E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4EB3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43257425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13DF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6969697</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1C3903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173CE83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0258A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FF0F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Marque à Bouv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ADAD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346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93D2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3198997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C922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3624339</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BBEF15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23BC9EE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A5C24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AE30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Bous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4571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81126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DD53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43398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959E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5318194</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4B9B75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225822D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2943F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0FCB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am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D170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A74F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9527062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5EB6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8927549</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0C435F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533D5C5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3E976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44FA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Yser à Bollezeele [</w:t>
            </w:r>
            <w:proofErr w:type="spellStart"/>
            <w:r>
              <w:rPr>
                <w:rFonts w:eastAsia="Times New Roman" w:cs="Times New Roman"/>
                <w:color w:val="000000"/>
                <w:sz w:val="16"/>
                <w:szCs w:val="16"/>
              </w:rPr>
              <w:t>Erkelsbrug</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144D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57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BA1C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704395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A6B2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9212963</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89D3D1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71BE1DAE"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0B7BC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8276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Peene</w:t>
            </w:r>
            <w:proofErr w:type="spellEnd"/>
            <w:r>
              <w:rPr>
                <w:rFonts w:eastAsia="Times New Roman" w:cs="Times New Roman"/>
                <w:color w:val="000000"/>
                <w:sz w:val="16"/>
                <w:szCs w:val="16"/>
              </w:rPr>
              <w:t xml:space="preserve"> Becque à Ochtezee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D92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49070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3ABF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07032240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8B11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7594406</w:t>
            </w:r>
          </w:p>
        </w:tc>
        <w:tc>
          <w:tcPr>
            <w:tcW w:w="1701"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9AFA0F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w:t>
            </w:r>
          </w:p>
        </w:tc>
      </w:tr>
      <w:tr w:rsidR="00AB7A12" w14:paraId="3FB137F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859E2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07D5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Étrœu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5E15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2221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2342712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3A12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975783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1694CB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C6ADBA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BCC1A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D9DC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ineure à Maroi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99B2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37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2F1A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707235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E5C0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343277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85C6A6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4CD805D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79F85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873C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Lies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D604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40B6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9197765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5D59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740520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370E39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05B8833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65488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D003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Taisnières-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E4AA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18D4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1421536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5BCA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08035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F922C4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754E5D7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8DD6E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934A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Helpe Majeure à Flaumont-Waud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6C0D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656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1CD5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9044319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EF0B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763671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954CD2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44BD5DCF"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65002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3316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Tarsy</w:t>
            </w:r>
            <w:proofErr w:type="spellEnd"/>
            <w:r>
              <w:rPr>
                <w:rFonts w:eastAsia="Times New Roman" w:cs="Times New Roman"/>
                <w:color w:val="000000"/>
                <w:sz w:val="16"/>
                <w:szCs w:val="16"/>
              </w:rPr>
              <w:t xml:space="preserve"> à Monceau-Saint-Waast [La Brasser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C265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6FE3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5251555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36970"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330465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B609EE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082A1E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C4B02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5CB5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ruisseau de </w:t>
            </w:r>
            <w:proofErr w:type="spellStart"/>
            <w:r>
              <w:rPr>
                <w:rFonts w:eastAsia="Times New Roman" w:cs="Times New Roman"/>
                <w:color w:val="000000"/>
                <w:sz w:val="16"/>
                <w:szCs w:val="16"/>
              </w:rPr>
              <w:t>Montbliard</w:t>
            </w:r>
            <w:proofErr w:type="spellEnd"/>
            <w:r>
              <w:rPr>
                <w:rFonts w:eastAsia="Times New Roman" w:cs="Times New Roman"/>
                <w:color w:val="000000"/>
                <w:sz w:val="16"/>
                <w:szCs w:val="16"/>
              </w:rPr>
              <w:t xml:space="preserve"> à Eppe-Sauvag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68AE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585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C29B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0428787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860B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4574682</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DC3182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16E3DD6"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8A0B6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3A11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ambre canalisée à Marp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7DE2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223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330A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18866749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D408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241453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950F25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35316E6A"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471E1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A795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Flamenne</w:t>
            </w:r>
            <w:proofErr w:type="spellEnd"/>
            <w:r>
              <w:rPr>
                <w:rFonts w:eastAsia="Times New Roman" w:cs="Times New Roman"/>
                <w:color w:val="000000"/>
                <w:sz w:val="16"/>
                <w:szCs w:val="16"/>
              </w:rPr>
              <w:t xml:space="preserve"> à Maubeuge [</w:t>
            </w:r>
            <w:proofErr w:type="spellStart"/>
            <w:r>
              <w:rPr>
                <w:rFonts w:eastAsia="Times New Roman" w:cs="Times New Roman"/>
                <w:color w:val="000000"/>
                <w:sz w:val="16"/>
                <w:szCs w:val="16"/>
              </w:rPr>
              <w:t>Douzies</w:t>
            </w:r>
            <w:proofErr w:type="spellEnd"/>
            <w:r>
              <w:rPr>
                <w:rFonts w:eastAsia="Times New Roman" w:cs="Times New Roman"/>
                <w:color w:val="000000"/>
                <w:sz w:val="16"/>
                <w:szCs w:val="16"/>
              </w:rPr>
              <w: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F3EF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1970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FD44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3555911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EE73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295138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848A01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491480E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65A1D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F6E7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Solre</w:t>
            </w:r>
            <w:proofErr w:type="spellEnd"/>
            <w:r>
              <w:rPr>
                <w:rFonts w:eastAsia="Times New Roman" w:cs="Times New Roman"/>
                <w:color w:val="000000"/>
                <w:sz w:val="16"/>
                <w:szCs w:val="16"/>
              </w:rPr>
              <w:t xml:space="preserve"> à Choi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D49C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0206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552B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821070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3A32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5628019</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817EE0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F2AD36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A1F47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C24D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Selle à Denain et à Noyelles-sur-S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E1B0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7260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ED97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238124360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99DD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155900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5894BB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185F4502"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FCA5B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DC65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Gus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E597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1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BC32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81254760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9EE6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3186813</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95CCE3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663DA1E1"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E726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6651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w:t>
            </w:r>
            <w:proofErr w:type="spellStart"/>
            <w:r>
              <w:rPr>
                <w:rFonts w:eastAsia="Times New Roman" w:cs="Times New Roman"/>
                <w:color w:val="000000"/>
                <w:sz w:val="16"/>
                <w:szCs w:val="16"/>
              </w:rPr>
              <w:t>Hogneau</w:t>
            </w:r>
            <w:proofErr w:type="spellEnd"/>
            <w:r>
              <w:rPr>
                <w:rFonts w:eastAsia="Times New Roman" w:cs="Times New Roman"/>
                <w:color w:val="000000"/>
                <w:sz w:val="16"/>
                <w:szCs w:val="16"/>
              </w:rPr>
              <w:t xml:space="preserve"> à Thivenc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117D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D8AC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8220846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2843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9761364</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EE6C5C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6E091699"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781EF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9991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Aunelle</w:t>
            </w:r>
            <w:proofErr w:type="spellEnd"/>
            <w:r>
              <w:rPr>
                <w:rFonts w:eastAsia="Times New Roman" w:cs="Times New Roman"/>
                <w:color w:val="000000"/>
                <w:sz w:val="16"/>
                <w:szCs w:val="16"/>
              </w:rPr>
              <w:t xml:space="preserve"> à Rombies-et-Marchip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3D92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1827026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DC0E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51796163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DFF5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87850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449608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3F6FB09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B4D99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BCF1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 courant de Coutiches à Flines-lez-R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158F5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674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89D1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10106976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0A80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5439560</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0DAA81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0A9041A5"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D61461"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89552"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a Scarpe canalisée à </w:t>
            </w:r>
            <w:proofErr w:type="spellStart"/>
            <w:r>
              <w:rPr>
                <w:rFonts w:eastAsia="Times New Roman" w:cs="Times New Roman"/>
                <w:color w:val="000000"/>
                <w:sz w:val="16"/>
                <w:szCs w:val="16"/>
              </w:rPr>
              <w:t>Mortagne</w:t>
            </w:r>
            <w:proofErr w:type="spellEnd"/>
            <w:r>
              <w:rPr>
                <w:rFonts w:eastAsia="Times New Roman" w:cs="Times New Roman"/>
                <w:color w:val="000000"/>
                <w:sz w:val="16"/>
                <w:szCs w:val="16"/>
              </w:rPr>
              <w:t>-du-No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53A9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1105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5777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7028772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5DEE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0821508</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7065FA6"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51D023E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B32FE5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4B1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w:t>
            </w:r>
            <w:proofErr w:type="spellStart"/>
            <w:r>
              <w:rPr>
                <w:rFonts w:eastAsia="Times New Roman" w:cs="Times New Roman"/>
                <w:color w:val="000000"/>
                <w:sz w:val="16"/>
                <w:szCs w:val="16"/>
              </w:rPr>
              <w:t>Elnon</w:t>
            </w:r>
            <w:proofErr w:type="spellEnd"/>
            <w:r>
              <w:rPr>
                <w:rFonts w:eastAsia="Times New Roman" w:cs="Times New Roman"/>
                <w:color w:val="000000"/>
                <w:sz w:val="16"/>
                <w:szCs w:val="16"/>
              </w:rPr>
              <w:t xml:space="preserve"> à Lece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5217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37721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2970C"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1873394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96AA4"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816326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EAD1A1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158B8857"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FE2C83"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E5E0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Escaut canalisée à Maul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A147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2400411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04F4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1686216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F4C2A"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6746657</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8E99F2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2048AAB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FA3E0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A9D3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Le canal de la </w:t>
            </w:r>
            <w:proofErr w:type="spellStart"/>
            <w:r>
              <w:rPr>
                <w:rFonts w:eastAsia="Times New Roman" w:cs="Times New Roman"/>
                <w:color w:val="000000"/>
                <w:sz w:val="16"/>
                <w:szCs w:val="16"/>
              </w:rPr>
              <w:t>Deule</w:t>
            </w:r>
            <w:proofErr w:type="spellEnd"/>
            <w:r>
              <w:rPr>
                <w:rFonts w:eastAsia="Times New Roman" w:cs="Times New Roman"/>
                <w:color w:val="000000"/>
                <w:sz w:val="16"/>
                <w:szCs w:val="16"/>
              </w:rPr>
              <w:t xml:space="preserve"> à Wamb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EE8F5"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41210001</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BB08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6819705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02DB8"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1529091</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276BD4B"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r w:rsidR="00AB7A12" w14:paraId="34A3DC4C" w14:textId="77777777">
        <w:trPr>
          <w:jc w:val="center"/>
        </w:trPr>
        <w:tc>
          <w:tcPr>
            <w:tcW w:w="567"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CAA28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9D04F"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a Lys à Arment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95A89"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367125002</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332EE"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264962743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5A35D"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3357415</w:t>
            </w:r>
          </w:p>
        </w:tc>
        <w:tc>
          <w:tcPr>
            <w:tcW w:w="1701"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F38E487" w14:textId="77777777" w:rsidR="00AB7A1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s de tendance</w:t>
            </w:r>
          </w:p>
        </w:tc>
      </w:tr>
    </w:tbl>
    <w:p w14:paraId="0D470D81" w14:textId="77777777" w:rsidR="00AB7A12" w:rsidRDefault="00000000">
      <w:pPr>
        <w:pStyle w:val="Corpsdetexte"/>
      </w:pPr>
      <w:r>
        <w:t xml:space="preserve">Les stations présentant une dégradation des VCN10 montrent une diminution des VCN10 depuis les années 2000, ces stations représentant </w:t>
      </w:r>
      <w:r>
        <w:rPr>
          <w:b/>
          <w:bCs/>
        </w:rPr>
        <w:t>33.3 %</w:t>
      </w:r>
      <w:r>
        <w:t xml:space="preserve"> des stations hydrométriques étudiées dans le département 59. Les stations ne montrant pas de tendance significative dans la sévérité de la sécheresse représentent </w:t>
      </w:r>
      <w:r>
        <w:rPr>
          <w:b/>
          <w:bCs/>
        </w:rPr>
        <w:t>66.7 %</w:t>
      </w:r>
      <w:r>
        <w:t xml:space="preserve"> des stations étudiées. Ce résultat peut indiquer une stabilité relative dans les conditions hydrologiques de ces zones.</w:t>
      </w:r>
    </w:p>
    <w:p w14:paraId="268138FA" w14:textId="0B1D04BA" w:rsidR="005F2AE1" w:rsidRDefault="005F2AE1">
      <w:pPr>
        <w:pStyle w:val="Corpsdetexte"/>
      </w:pPr>
      <w:r>
        <w:rPr>
          <w:noProof/>
        </w:rPr>
        <w:lastRenderedPageBreak/>
        <w:drawing>
          <wp:inline distT="0" distB="0" distL="0" distR="0" wp14:anchorId="734AF8E2" wp14:editId="18F33601">
            <wp:extent cx="6404610" cy="4529455"/>
            <wp:effectExtent l="0" t="0" r="0" b="4445"/>
            <wp:docPr id="123616773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67731" name="Image 123616773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4610" cy="4529455"/>
                    </a:xfrm>
                    <a:prstGeom prst="rect">
                      <a:avLst/>
                    </a:prstGeom>
                  </pic:spPr>
                </pic:pic>
              </a:graphicData>
            </a:graphic>
          </wp:inline>
        </w:drawing>
      </w:r>
    </w:p>
    <w:p w14:paraId="4B82B5F3" w14:textId="77777777" w:rsidR="00AB7A12" w:rsidRPr="008407B3" w:rsidRDefault="00000000" w:rsidP="0080015C">
      <w:pPr>
        <w:pStyle w:val="Titre1"/>
        <w:numPr>
          <w:ilvl w:val="0"/>
          <w:numId w:val="14"/>
        </w:numPr>
        <w:rPr>
          <w:sz w:val="36"/>
          <w:szCs w:val="36"/>
        </w:rPr>
      </w:pPr>
      <w:bookmarkStart w:id="18" w:name="conclusion"/>
      <w:bookmarkStart w:id="19" w:name="_Toc204770702"/>
      <w:bookmarkEnd w:id="13"/>
      <w:bookmarkEnd w:id="17"/>
      <w:r w:rsidRPr="008407B3">
        <w:rPr>
          <w:sz w:val="36"/>
          <w:szCs w:val="36"/>
        </w:rPr>
        <w:t>Conclusion</w:t>
      </w:r>
      <w:bookmarkEnd w:id="18"/>
      <w:bookmarkEnd w:id="19"/>
    </w:p>
    <w:p w14:paraId="58C7AB83" w14:textId="77777777" w:rsidR="000354A5" w:rsidRDefault="000354A5" w:rsidP="000354A5">
      <w:pPr>
        <w:pStyle w:val="Titre2"/>
        <w:numPr>
          <w:ilvl w:val="0"/>
          <w:numId w:val="0"/>
        </w:numPr>
        <w:ind w:left="718" w:hanging="576"/>
      </w:pPr>
    </w:p>
    <w:p w14:paraId="78B0E54A" w14:textId="77777777" w:rsidR="000354A5" w:rsidRPr="00DE7442" w:rsidRDefault="000354A5" w:rsidP="000354A5">
      <w:pPr>
        <w:rPr>
          <w:rFonts w:cs="Times New Roman"/>
          <w:sz w:val="22"/>
          <w:szCs w:val="22"/>
        </w:rPr>
      </w:pPr>
      <w:r w:rsidRPr="00DE7442">
        <w:rPr>
          <w:rFonts w:cs="Times New Roman"/>
          <w:sz w:val="22"/>
          <w:szCs w:val="22"/>
        </w:rPr>
        <w:t xml:space="preserve">Dans cette étude, l'analyse des tendances de la sécheresse hydrologique dans le département du Nord 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35595067" w14:textId="5FE19E22" w:rsidR="000354A5" w:rsidRPr="00DE7442" w:rsidRDefault="000354A5" w:rsidP="000354A5">
      <w:pPr>
        <w:rPr>
          <w:rFonts w:cs="Times New Roman"/>
          <w:sz w:val="22"/>
          <w:szCs w:val="22"/>
        </w:rPr>
      </w:pPr>
      <w:r w:rsidRPr="00DE7442">
        <w:rPr>
          <w:rFonts w:cs="Times New Roman"/>
          <w:sz w:val="22"/>
          <w:szCs w:val="22"/>
        </w:rPr>
        <w:t xml:space="preserve">Les résultats montrent que sur l’indicateur « durée des sécheresses », une augmentation significative a été observée dans </w:t>
      </w:r>
      <w:r w:rsidRPr="00555C27">
        <w:rPr>
          <w:rFonts w:cs="Times New Roman"/>
          <w:b/>
          <w:bCs/>
          <w:sz w:val="22"/>
          <w:szCs w:val="22"/>
        </w:rPr>
        <w:t>32.4 %</w:t>
      </w:r>
      <w:r w:rsidRPr="00DE7442">
        <w:rPr>
          <w:rFonts w:cs="Times New Roman"/>
          <w:sz w:val="22"/>
          <w:szCs w:val="22"/>
        </w:rPr>
        <w:t xml:space="preserve"> des stations hydrométriques analysées. Ces tendances à la dégradation indiquent que certaines zones du Nord connaissent des périodes de sécheresse de plus en plus longues. Les années récentes montrent une intensification des sécheresses, avec des durées beaucoup plus longues qu'au début de la période étudiée, notamment en 2003, 2017, 2018, 2019, 2020 et 2022.</w:t>
      </w:r>
    </w:p>
    <w:p w14:paraId="3E6E5776" w14:textId="0603DFF4" w:rsidR="000354A5" w:rsidRPr="00DE7442" w:rsidRDefault="000354A5" w:rsidP="000354A5">
      <w:pPr>
        <w:rPr>
          <w:rFonts w:cs="Times New Roman"/>
          <w:sz w:val="22"/>
          <w:szCs w:val="22"/>
        </w:rPr>
      </w:pPr>
      <w:r w:rsidRPr="00DE7442">
        <w:rPr>
          <w:rFonts w:cs="Times New Roman"/>
          <w:sz w:val="22"/>
          <w:szCs w:val="22"/>
        </w:rPr>
        <w:t xml:space="preserve">Concernant l’indicateur traitant le débit minimal annuel sur 10 jours consécutifs (VCN10), </w:t>
      </w:r>
      <w:r w:rsidRPr="00555C27">
        <w:rPr>
          <w:rFonts w:cs="Times New Roman"/>
          <w:b/>
          <w:bCs/>
          <w:sz w:val="22"/>
          <w:szCs w:val="22"/>
        </w:rPr>
        <w:t>3</w:t>
      </w:r>
      <w:r w:rsidR="001D0F9F" w:rsidRPr="00555C27">
        <w:rPr>
          <w:rFonts w:cs="Times New Roman"/>
          <w:b/>
          <w:bCs/>
          <w:sz w:val="22"/>
          <w:szCs w:val="22"/>
        </w:rPr>
        <w:t>3</w:t>
      </w:r>
      <w:r w:rsidRPr="00555C27">
        <w:rPr>
          <w:rFonts w:cs="Times New Roman"/>
          <w:b/>
          <w:bCs/>
          <w:sz w:val="22"/>
          <w:szCs w:val="22"/>
        </w:rPr>
        <w:t>,3 %</w:t>
      </w:r>
      <w:r w:rsidRPr="00DE7442">
        <w:rPr>
          <w:rFonts w:cs="Times New Roman"/>
          <w:sz w:val="22"/>
          <w:szCs w:val="22"/>
        </w:rPr>
        <w:t xml:space="preserve"> des stations présentent une tendance à la dégradation. Cela indique une diminution progressive des débits minimaux avec des périodes de basses eaux plus fréquentes et plus sévères, ce qui reflète une aggravation des sécheresses. </w:t>
      </w:r>
    </w:p>
    <w:p w14:paraId="2A1E0DC1" w14:textId="47486303" w:rsidR="000354A5" w:rsidRPr="00DE7442" w:rsidRDefault="000354A5" w:rsidP="000354A5">
      <w:pPr>
        <w:rPr>
          <w:rFonts w:cs="Times New Roman"/>
          <w:sz w:val="22"/>
          <w:szCs w:val="22"/>
        </w:rPr>
      </w:pPr>
      <w:r w:rsidRPr="00DE7442">
        <w:rPr>
          <w:rFonts w:cs="Times New Roman"/>
          <w:sz w:val="22"/>
          <w:szCs w:val="22"/>
        </w:rPr>
        <w:lastRenderedPageBreak/>
        <w:t>Seu</w:t>
      </w:r>
      <w:r w:rsidR="001D0F9F">
        <w:rPr>
          <w:rFonts w:cs="Times New Roman"/>
          <w:sz w:val="22"/>
          <w:szCs w:val="22"/>
        </w:rPr>
        <w:t>le</w:t>
      </w:r>
      <w:r w:rsidRPr="00DE7442">
        <w:rPr>
          <w:rFonts w:cs="Times New Roman"/>
          <w:sz w:val="22"/>
          <w:szCs w:val="22"/>
        </w:rPr>
        <w:t xml:space="preserve"> </w:t>
      </w:r>
      <w:r w:rsidR="001D0F9F">
        <w:rPr>
          <w:rFonts w:cs="Times New Roman"/>
          <w:sz w:val="22"/>
          <w:szCs w:val="22"/>
        </w:rPr>
        <w:t>une</w:t>
      </w:r>
      <w:r w:rsidRPr="00DE7442">
        <w:rPr>
          <w:rFonts w:cs="Times New Roman"/>
          <w:sz w:val="22"/>
          <w:szCs w:val="22"/>
        </w:rPr>
        <w:t xml:space="preserve"> station hydrométrique (L'Ey Becque à Houtkerque) montre une amélioration des conditions de sécheresse, soulignant des exceptions locales dans un contexte général de dégradation.</w:t>
      </w:r>
    </w:p>
    <w:p w14:paraId="5E026E51" w14:textId="77777777" w:rsidR="000354A5" w:rsidRPr="00DE7442" w:rsidRDefault="000354A5" w:rsidP="000354A5">
      <w:pPr>
        <w:rPr>
          <w:rFonts w:cs="Times New Roman"/>
          <w:sz w:val="22"/>
          <w:szCs w:val="22"/>
        </w:rPr>
      </w:pPr>
      <w:r w:rsidRPr="00DE7442">
        <w:rPr>
          <w:rFonts w:cs="Times New Roman"/>
          <w:sz w:val="22"/>
          <w:szCs w:val="22"/>
        </w:rPr>
        <w:t xml:space="preserve">L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1E4F0506" w14:textId="77777777" w:rsidR="000354A5" w:rsidRPr="00DE7442" w:rsidRDefault="000354A5" w:rsidP="000354A5">
      <w:pPr>
        <w:rPr>
          <w:rFonts w:cs="Times New Roman"/>
          <w:sz w:val="22"/>
          <w:szCs w:val="22"/>
        </w:rPr>
      </w:pPr>
      <w:r w:rsidRPr="00DE7442">
        <w:rPr>
          <w:rFonts w:cs="Times New Roman"/>
          <w:sz w:val="22"/>
          <w:szCs w:val="22"/>
        </w:rPr>
        <w:t>Les résultats de cette analyse soulignent l'importance de surveiller et de comprendre les évolutions des conditions hydrologiques pour anticiper et atténuer les impacts des sécheresses sur la biodiversité. Ces résultats confirment que le département du Nord subit déjà les effets du changement climatique, avec une intensification des épisodes de sécheresse dans certaines zones du département.</w:t>
      </w:r>
    </w:p>
    <w:p w14:paraId="20E12764" w14:textId="77777777" w:rsidR="000354A5" w:rsidRPr="000354A5" w:rsidRDefault="000354A5" w:rsidP="000354A5">
      <w:pPr>
        <w:pStyle w:val="Corpsdetexte"/>
      </w:pPr>
    </w:p>
    <w:sectPr w:rsidR="000354A5" w:rsidRPr="000354A5" w:rsidSect="007311BA">
      <w:headerReference w:type="default" r:id="rId13"/>
      <w:footerReference w:type="default" r:id="rId14"/>
      <w:headerReference w:type="first" r:id="rId15"/>
      <w:footerReference w:type="first" r:id="rId16"/>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9A8E5" w14:textId="77777777" w:rsidR="00EF2744" w:rsidRDefault="00EF2744">
      <w:pPr>
        <w:spacing w:after="0"/>
      </w:pPr>
      <w:r>
        <w:separator/>
      </w:r>
    </w:p>
  </w:endnote>
  <w:endnote w:type="continuationSeparator" w:id="0">
    <w:p w14:paraId="0A1B6056" w14:textId="77777777" w:rsidR="00EF2744" w:rsidRDefault="00EF27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553D69B2"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08BA51FB" wp14:editId="6EE7BE8E">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300CA5F6"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D1D894" w14:textId="77777777" w:rsidR="001848EE" w:rsidRPr="00AF469E" w:rsidRDefault="00000000">
    <w:pPr>
      <w:pStyle w:val="Pieddepage"/>
      <w:jc w:val="right"/>
    </w:pPr>
    <w:r>
      <w:rPr>
        <w:sz w:val="18"/>
        <w:szCs w:val="18"/>
      </w:rPr>
      <w:pict w14:anchorId="72C47A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7A6E8A3E"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B7EF9" w14:textId="77777777" w:rsidR="00EF2744" w:rsidRDefault="00EF2744">
      <w:pPr>
        <w:spacing w:after="0"/>
      </w:pPr>
      <w:r>
        <w:separator/>
      </w:r>
    </w:p>
  </w:footnote>
  <w:footnote w:type="continuationSeparator" w:id="0">
    <w:p w14:paraId="6E58C9B1" w14:textId="77777777" w:rsidR="00EF2744" w:rsidRDefault="00EF27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5B9AB"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531C4E7F" wp14:editId="7FFC2F95">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9D641"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4B864C84" wp14:editId="7A323266">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B0DB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D48BB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1106B6"/>
    <w:multiLevelType w:val="hybridMultilevel"/>
    <w:tmpl w:val="AA16A5C4"/>
    <w:lvl w:ilvl="0" w:tplc="FFFFFFFF">
      <w:start w:val="1"/>
      <w:numFmt w:val="upperRoman"/>
      <w:lvlText w:val="%1."/>
      <w:lvlJc w:val="left"/>
      <w:pPr>
        <w:ind w:left="1080" w:hanging="720"/>
      </w:pPr>
      <w:rPr>
        <w:rFonts w:hint="default"/>
      </w:rPr>
    </w:lvl>
    <w:lvl w:ilvl="1" w:tplc="040C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6" w15:restartNumberingAfterBreak="0">
    <w:nsid w:val="398A2F5D"/>
    <w:multiLevelType w:val="hybridMultilevel"/>
    <w:tmpl w:val="C8A4BF4C"/>
    <w:lvl w:ilvl="0" w:tplc="E36A1AD8">
      <w:start w:val="1"/>
      <w:numFmt w:val="upperRoman"/>
      <w:lvlText w:val="%1."/>
      <w:lvlJc w:val="left"/>
      <w:pPr>
        <w:ind w:left="1080" w:hanging="720"/>
      </w:pPr>
      <w:rPr>
        <w:rFonts w:hint="default"/>
      </w:rPr>
    </w:lvl>
    <w:lvl w:ilvl="1" w:tplc="040C000F">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0"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9"/>
  </w:num>
  <w:num w:numId="2" w16cid:durableId="330370692">
    <w:abstractNumId w:val="10"/>
  </w:num>
  <w:num w:numId="3" w16cid:durableId="1128863920">
    <w:abstractNumId w:val="12"/>
  </w:num>
  <w:num w:numId="4" w16cid:durableId="1020352841">
    <w:abstractNumId w:val="11"/>
  </w:num>
  <w:num w:numId="5" w16cid:durableId="1387220997">
    <w:abstractNumId w:val="13"/>
  </w:num>
  <w:num w:numId="6" w16cid:durableId="658921722">
    <w:abstractNumId w:val="8"/>
  </w:num>
  <w:num w:numId="7" w16cid:durableId="581913217">
    <w:abstractNumId w:val="4"/>
  </w:num>
  <w:num w:numId="8" w16cid:durableId="1846893720">
    <w:abstractNumId w:val="3"/>
  </w:num>
  <w:num w:numId="9" w16cid:durableId="2033339320">
    <w:abstractNumId w:val="5"/>
  </w:num>
  <w:num w:numId="10" w16cid:durableId="253323274">
    <w:abstractNumId w:val="7"/>
  </w:num>
  <w:num w:numId="11" w16cid:durableId="1292325519">
    <w:abstractNumId w:val="0"/>
  </w:num>
  <w:num w:numId="12" w16cid:durableId="606929462">
    <w:abstractNumId w:val="1"/>
  </w:num>
  <w:num w:numId="13" w16cid:durableId="589117411">
    <w:abstractNumId w:val="1"/>
  </w:num>
  <w:num w:numId="14" w16cid:durableId="2092267820">
    <w:abstractNumId w:val="6"/>
  </w:num>
  <w:num w:numId="15" w16cid:durableId="6520274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354A5"/>
    <w:rsid w:val="00063387"/>
    <w:rsid w:val="000857D7"/>
    <w:rsid w:val="000939B6"/>
    <w:rsid w:val="000A7D78"/>
    <w:rsid w:val="000B1BA3"/>
    <w:rsid w:val="000C6888"/>
    <w:rsid w:val="000D2F7B"/>
    <w:rsid w:val="000D6006"/>
    <w:rsid w:val="000D7A3D"/>
    <w:rsid w:val="000E6D67"/>
    <w:rsid w:val="00104E74"/>
    <w:rsid w:val="001168B0"/>
    <w:rsid w:val="00123F9C"/>
    <w:rsid w:val="0012549B"/>
    <w:rsid w:val="0015394F"/>
    <w:rsid w:val="001541D7"/>
    <w:rsid w:val="00170F58"/>
    <w:rsid w:val="001848EE"/>
    <w:rsid w:val="00186F04"/>
    <w:rsid w:val="001B46CE"/>
    <w:rsid w:val="001C59EE"/>
    <w:rsid w:val="001D0F9F"/>
    <w:rsid w:val="001D6166"/>
    <w:rsid w:val="001E53D4"/>
    <w:rsid w:val="001F574F"/>
    <w:rsid w:val="00203ACC"/>
    <w:rsid w:val="00222A09"/>
    <w:rsid w:val="002234C5"/>
    <w:rsid w:val="00227C9E"/>
    <w:rsid w:val="00231882"/>
    <w:rsid w:val="00241491"/>
    <w:rsid w:val="00252520"/>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120D"/>
    <w:rsid w:val="00346B6A"/>
    <w:rsid w:val="0035604A"/>
    <w:rsid w:val="00360268"/>
    <w:rsid w:val="00371DF2"/>
    <w:rsid w:val="0037385F"/>
    <w:rsid w:val="00396F74"/>
    <w:rsid w:val="003A409D"/>
    <w:rsid w:val="003C42B4"/>
    <w:rsid w:val="003C5807"/>
    <w:rsid w:val="003E3916"/>
    <w:rsid w:val="003E4CC1"/>
    <w:rsid w:val="003E5D72"/>
    <w:rsid w:val="003F4544"/>
    <w:rsid w:val="003F74BF"/>
    <w:rsid w:val="00410654"/>
    <w:rsid w:val="00413401"/>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72F4"/>
    <w:rsid w:val="004D231A"/>
    <w:rsid w:val="004D23F0"/>
    <w:rsid w:val="004D3C88"/>
    <w:rsid w:val="004D5129"/>
    <w:rsid w:val="00502E27"/>
    <w:rsid w:val="0050519A"/>
    <w:rsid w:val="005251AD"/>
    <w:rsid w:val="00525214"/>
    <w:rsid w:val="0053010E"/>
    <w:rsid w:val="00534618"/>
    <w:rsid w:val="00555C27"/>
    <w:rsid w:val="00572C43"/>
    <w:rsid w:val="0058285A"/>
    <w:rsid w:val="00594137"/>
    <w:rsid w:val="005A6639"/>
    <w:rsid w:val="005B507C"/>
    <w:rsid w:val="005E0725"/>
    <w:rsid w:val="005F2AE1"/>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0015C"/>
    <w:rsid w:val="0083536B"/>
    <w:rsid w:val="008407B3"/>
    <w:rsid w:val="00865812"/>
    <w:rsid w:val="008A6318"/>
    <w:rsid w:val="008D61BF"/>
    <w:rsid w:val="008D69E0"/>
    <w:rsid w:val="008E7031"/>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04DA"/>
    <w:rsid w:val="00A92566"/>
    <w:rsid w:val="00AB75BB"/>
    <w:rsid w:val="00AB7A12"/>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304C4"/>
    <w:rsid w:val="00E44937"/>
    <w:rsid w:val="00E5132A"/>
    <w:rsid w:val="00E63FBA"/>
    <w:rsid w:val="00E71801"/>
    <w:rsid w:val="00EF2744"/>
    <w:rsid w:val="00EF302E"/>
    <w:rsid w:val="00F0018B"/>
    <w:rsid w:val="00F01AB4"/>
    <w:rsid w:val="00F12E60"/>
    <w:rsid w:val="00F213FD"/>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676298F"/>
  <w15:docId w15:val="{2F5BCD8F-60B4-4578-A31F-D7C8C165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2</TotalTime>
  <Pages>15</Pages>
  <Words>3608</Words>
  <Characters>19848</Characters>
  <Application>Microsoft Office Word</Application>
  <DocSecurity>0</DocSecurity>
  <Lines>165</Lines>
  <Paragraphs>46</Paragraphs>
  <ScaleCrop>false</ScaleCrop>
  <HeadingPairs>
    <vt:vector size="2" baseType="variant">
      <vt:variant>
        <vt:lpstr>Titre</vt:lpstr>
      </vt:variant>
      <vt:variant>
        <vt:i4>1</vt:i4>
      </vt:variant>
    </vt:vector>
  </HeadingPairs>
  <TitlesOfParts>
    <vt:vector size="1" baseType="lpstr">
      <vt:lpstr>Identification des tendances de sécheresse hydrologique sur les stations hydrométriques dans le département 59</vt:lpstr>
    </vt:vector>
  </TitlesOfParts>
  <Company>Office Françaiss de la Biodiversité</Company>
  <LinksUpToDate>false</LinksUpToDate>
  <CharactersWithSpaces>2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59</dc:title>
  <dc:creator>Baptiste ROUSSEL, Imane PALAGI, Lucie CAULIER</dc:creator>
  <cp:keywords/>
  <cp:lastModifiedBy>Lucie</cp:lastModifiedBy>
  <cp:revision>10</cp:revision>
  <dcterms:created xsi:type="dcterms:W3CDTF">2025-07-30T10:26:00Z</dcterms:created>
  <dcterms:modified xsi:type="dcterms:W3CDTF">2025-08-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y fmtid="{D5CDD505-2E9C-101B-9397-08002B2CF9AE}" pid="4" name="params">
    <vt:lpwstr/>
  </property>
</Properties>
</file>